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3EA93" w14:textId="084D2B5B" w:rsidR="00634561" w:rsidRPr="004009D8" w:rsidRDefault="00360258" w:rsidP="00B94EBD">
      <w:pPr>
        <w:pStyle w:val="AralkYok"/>
        <w:spacing w:before="0" w:beforeAutospacing="0" w:after="0" w:afterAutospacing="0"/>
        <w:rPr>
          <w:rFonts w:asciiTheme="minorHAnsi" w:hAnsiTheme="minorHAnsi"/>
          <w:color w:val="000000"/>
          <w:sz w:val="2"/>
          <w:szCs w:val="40"/>
        </w:rPr>
      </w:pPr>
      <w:r>
        <w:rPr>
          <w:rFonts w:asciiTheme="minorHAnsi" w:hAnsiTheme="minorHAnsi"/>
          <w:noProof/>
        </w:rPr>
        <w:drawing>
          <wp:anchor distT="0" distB="0" distL="114300" distR="114300" simplePos="0" relativeHeight="251658240" behindDoc="1" locked="0" layoutInCell="0" allowOverlap="1" wp14:anchorId="65C1C0F0" wp14:editId="57C15389">
            <wp:simplePos x="0" y="0"/>
            <wp:positionH relativeFrom="margin">
              <wp:posOffset>-1082675</wp:posOffset>
            </wp:positionH>
            <wp:positionV relativeFrom="margin">
              <wp:posOffset>-1088390</wp:posOffset>
            </wp:positionV>
            <wp:extent cx="7918450" cy="11052175"/>
            <wp:effectExtent l="0" t="0" r="6350" b="0"/>
            <wp:wrapNone/>
            <wp:docPr id="1" name="Resim 1" descr="PSM_Antetl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89998544" descr="PSM_Antetli-0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0" cy="1105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9313F" w14:textId="77777777" w:rsidR="00152C15" w:rsidRDefault="00152C15" w:rsidP="00B94EBD">
      <w:pPr>
        <w:spacing w:after="0" w:line="240" w:lineRule="auto"/>
        <w:rPr>
          <w:rFonts w:asciiTheme="minorHAnsi" w:hAnsiTheme="minorHAnsi" w:cs="Lucida Sans Unicode"/>
          <w:i/>
          <w:sz w:val="28"/>
          <w:szCs w:val="32"/>
          <w:u w:val="single"/>
        </w:rPr>
      </w:pPr>
    </w:p>
    <w:p w14:paraId="30BFC3B5" w14:textId="77777777" w:rsidR="00152C15" w:rsidRDefault="00015CE5" w:rsidP="00B94EBD">
      <w:pPr>
        <w:spacing w:after="0" w:line="240" w:lineRule="auto"/>
        <w:rPr>
          <w:rFonts w:asciiTheme="minorHAnsi" w:hAnsiTheme="minorHAnsi" w:cs="Lucida Sans Unicode"/>
          <w:i/>
          <w:sz w:val="28"/>
          <w:szCs w:val="32"/>
          <w:u w:val="single"/>
        </w:rPr>
      </w:pPr>
      <w:r>
        <w:rPr>
          <w:rFonts w:asciiTheme="minorHAnsi" w:hAnsiTheme="minorHAnsi" w:cs="Lucida Sans Unicode"/>
          <w:i/>
          <w:sz w:val="28"/>
          <w:szCs w:val="32"/>
          <w:u w:val="single"/>
        </w:rPr>
        <w:t xml:space="preserve">Yüzüklerin Efendisi: İki Kule filmini </w:t>
      </w:r>
      <w:proofErr w:type="spellStart"/>
      <w:r>
        <w:rPr>
          <w:rFonts w:asciiTheme="minorHAnsi" w:hAnsiTheme="minorHAnsi" w:cs="Lucida Sans Unicode"/>
          <w:i/>
          <w:sz w:val="28"/>
          <w:szCs w:val="32"/>
          <w:u w:val="single"/>
        </w:rPr>
        <w:t>ilgilyle</w:t>
      </w:r>
      <w:proofErr w:type="spellEnd"/>
      <w:r>
        <w:rPr>
          <w:rFonts w:asciiTheme="minorHAnsi" w:hAnsiTheme="minorHAnsi" w:cs="Lucida Sans Unicode"/>
          <w:i/>
          <w:sz w:val="28"/>
          <w:szCs w:val="32"/>
          <w:u w:val="single"/>
        </w:rPr>
        <w:t xml:space="preserve"> izleyen s</w:t>
      </w:r>
      <w:r w:rsidR="00565A9F">
        <w:rPr>
          <w:rFonts w:asciiTheme="minorHAnsi" w:hAnsiTheme="minorHAnsi" w:cs="Lucida Sans Unicode"/>
          <w:i/>
          <w:sz w:val="28"/>
          <w:szCs w:val="32"/>
          <w:u w:val="single"/>
        </w:rPr>
        <w:t xml:space="preserve">eyirciler </w:t>
      </w:r>
    </w:p>
    <w:p w14:paraId="1AE25161" w14:textId="68B1B282" w:rsidR="00167BEF" w:rsidRDefault="00565A9F" w:rsidP="00B94EBD">
      <w:pPr>
        <w:spacing w:after="0" w:line="240" w:lineRule="auto"/>
        <w:rPr>
          <w:rFonts w:asciiTheme="minorHAnsi" w:hAnsiTheme="minorHAnsi" w:cs="Lucida Sans Unicode"/>
          <w:b/>
          <w:sz w:val="24"/>
          <w:szCs w:val="24"/>
        </w:rPr>
      </w:pPr>
      <w:r>
        <w:rPr>
          <w:rFonts w:asciiTheme="minorHAnsi" w:hAnsiTheme="minorHAnsi" w:cs="Lucida Sans Unicode"/>
          <w:i/>
          <w:sz w:val="28"/>
          <w:szCs w:val="32"/>
          <w:u w:val="single"/>
        </w:rPr>
        <w:t xml:space="preserve">kimi zaman </w:t>
      </w:r>
      <w:r w:rsidR="0071306D">
        <w:rPr>
          <w:rFonts w:asciiTheme="minorHAnsi" w:hAnsiTheme="minorHAnsi" w:cs="Lucida Sans Unicode"/>
          <w:i/>
          <w:sz w:val="28"/>
          <w:szCs w:val="32"/>
          <w:u w:val="single"/>
        </w:rPr>
        <w:t>sahnede canlı çalınan</w:t>
      </w:r>
      <w:r w:rsidR="00015CE5">
        <w:rPr>
          <w:rFonts w:asciiTheme="minorHAnsi" w:hAnsiTheme="minorHAnsi" w:cs="Lucida Sans Unicode"/>
          <w:i/>
          <w:sz w:val="28"/>
          <w:szCs w:val="32"/>
          <w:u w:val="single"/>
        </w:rPr>
        <w:t xml:space="preserve"> müziklere kendilerini kaptırdı... </w:t>
      </w:r>
    </w:p>
    <w:p w14:paraId="0301BC44" w14:textId="77C4FE7D" w:rsidR="00541944" w:rsidRPr="00541944" w:rsidRDefault="00152C15" w:rsidP="00541944">
      <w:pPr>
        <w:pStyle w:val="AralkYok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541944">
        <w:rPr>
          <w:rFonts w:asciiTheme="minorHAnsi" w:hAnsiTheme="minorHAnsi" w:cstheme="minorHAnsi"/>
          <w:b/>
          <w:sz w:val="40"/>
          <w:szCs w:val="40"/>
        </w:rPr>
        <w:t xml:space="preserve">Efsane </w:t>
      </w:r>
      <w:r w:rsidR="00541944" w:rsidRPr="00541944">
        <w:rPr>
          <w:rFonts w:asciiTheme="minorHAnsi" w:hAnsiTheme="minorHAnsi" w:cstheme="minorHAnsi"/>
          <w:b/>
          <w:sz w:val="40"/>
          <w:szCs w:val="40"/>
        </w:rPr>
        <w:t xml:space="preserve">Film, </w:t>
      </w:r>
      <w:r w:rsidRPr="00541944">
        <w:rPr>
          <w:rFonts w:asciiTheme="minorHAnsi" w:hAnsiTheme="minorHAnsi" w:cstheme="minorHAnsi"/>
          <w:b/>
          <w:sz w:val="40"/>
          <w:szCs w:val="40"/>
        </w:rPr>
        <w:t xml:space="preserve">Zorlu PSM </w:t>
      </w:r>
      <w:r w:rsidR="00541944" w:rsidRPr="00541944">
        <w:rPr>
          <w:rFonts w:asciiTheme="minorHAnsi" w:hAnsiTheme="minorHAnsi" w:cstheme="minorHAnsi"/>
          <w:b/>
          <w:sz w:val="40"/>
          <w:szCs w:val="40"/>
        </w:rPr>
        <w:t xml:space="preserve">Sahnesinde, Dev Orkestra ve Koro </w:t>
      </w:r>
      <w:r w:rsidR="00541944">
        <w:rPr>
          <w:rFonts w:asciiTheme="minorHAnsi" w:hAnsiTheme="minorHAnsi" w:cstheme="minorHAnsi"/>
          <w:b/>
          <w:sz w:val="40"/>
          <w:szCs w:val="40"/>
        </w:rPr>
        <w:t>i</w:t>
      </w:r>
      <w:r w:rsidR="00541944" w:rsidRPr="00541944">
        <w:rPr>
          <w:rFonts w:asciiTheme="minorHAnsi" w:hAnsiTheme="minorHAnsi" w:cstheme="minorHAnsi"/>
          <w:b/>
          <w:sz w:val="40"/>
          <w:szCs w:val="40"/>
        </w:rPr>
        <w:t>le Canlandı</w:t>
      </w:r>
      <w:r w:rsidR="00541944">
        <w:rPr>
          <w:rFonts w:asciiTheme="minorHAnsi" w:hAnsiTheme="minorHAnsi" w:cstheme="minorHAnsi"/>
          <w:b/>
          <w:sz w:val="32"/>
          <w:szCs w:val="32"/>
        </w:rPr>
        <w:tab/>
      </w:r>
    </w:p>
    <w:p w14:paraId="3F2C66E0" w14:textId="23C1EC2A" w:rsidR="00943DA0" w:rsidRPr="00541944" w:rsidRDefault="006F0026" w:rsidP="00541944">
      <w:pPr>
        <w:pStyle w:val="AralkYok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541944">
        <w:rPr>
          <w:rFonts w:asciiTheme="minorHAnsi" w:hAnsiTheme="minorHAnsi" w:cstheme="minorHAnsi"/>
          <w:b/>
          <w:sz w:val="32"/>
          <w:szCs w:val="32"/>
        </w:rPr>
        <w:t>Ana Tiyatro salonunu tamamen dolduran i</w:t>
      </w:r>
      <w:r w:rsidR="007E4159" w:rsidRPr="00541944">
        <w:rPr>
          <w:rFonts w:asciiTheme="minorHAnsi" w:hAnsiTheme="minorHAnsi" w:cstheme="minorHAnsi"/>
          <w:b/>
          <w:sz w:val="32"/>
          <w:szCs w:val="32"/>
        </w:rPr>
        <w:t xml:space="preserve">zleyici </w:t>
      </w:r>
      <w:r w:rsidR="00915A92" w:rsidRPr="00541944">
        <w:rPr>
          <w:rFonts w:asciiTheme="minorHAnsi" w:hAnsiTheme="minorHAnsi" w:cstheme="minorHAnsi"/>
          <w:b/>
          <w:sz w:val="32"/>
          <w:szCs w:val="32"/>
        </w:rPr>
        <w:t>büyülendi</w:t>
      </w:r>
    </w:p>
    <w:p w14:paraId="676CF959" w14:textId="021EDBAC" w:rsidR="00936523" w:rsidRPr="00215B98" w:rsidRDefault="00936523" w:rsidP="00215B98">
      <w:pPr>
        <w:pStyle w:val="Gvde"/>
        <w:jc w:val="both"/>
        <w:rPr>
          <w:rFonts w:asciiTheme="minorHAnsi" w:hAnsiTheme="minorHAnsi" w:cs="Lucida Sans Unicode"/>
          <w:sz w:val="24"/>
        </w:rPr>
      </w:pPr>
      <w:r w:rsidRPr="00215B98">
        <w:rPr>
          <w:rFonts w:asciiTheme="minorHAnsi" w:hAnsiTheme="minorHAnsi" w:cs="Lucida Sans Unicode"/>
          <w:sz w:val="24"/>
        </w:rPr>
        <w:t xml:space="preserve">Üç saatten fazla sahnede, filmin tüm müziklerini canlı olarak seyirciye aktaran müzisyenler, koro, Soprano </w:t>
      </w:r>
      <w:proofErr w:type="spellStart"/>
      <w:r w:rsidRPr="00215B98">
        <w:rPr>
          <w:rFonts w:asciiTheme="minorHAnsi" w:hAnsiTheme="minorHAnsi" w:cs="Lucida Sans Unicode"/>
          <w:sz w:val="24"/>
        </w:rPr>
        <w:t>Kaitlyn</w:t>
      </w:r>
      <w:proofErr w:type="spellEnd"/>
      <w:r w:rsidRPr="00215B98">
        <w:rPr>
          <w:rFonts w:asciiTheme="minorHAnsi" w:hAnsiTheme="minorHAnsi" w:cs="Lucida Sans Unicode"/>
          <w:sz w:val="24"/>
        </w:rPr>
        <w:t xml:space="preserve"> </w:t>
      </w:r>
      <w:proofErr w:type="spellStart"/>
      <w:r w:rsidRPr="00215B98">
        <w:rPr>
          <w:rFonts w:asciiTheme="minorHAnsi" w:hAnsiTheme="minorHAnsi" w:cs="Lucida Sans Unicode"/>
          <w:sz w:val="24"/>
        </w:rPr>
        <w:t>Lusk</w:t>
      </w:r>
      <w:proofErr w:type="spellEnd"/>
      <w:r w:rsidRPr="00215B98">
        <w:rPr>
          <w:rFonts w:asciiTheme="minorHAnsi" w:hAnsiTheme="minorHAnsi" w:cs="Lucida Sans Unicode"/>
          <w:sz w:val="24"/>
        </w:rPr>
        <w:t xml:space="preserve"> ve Şef David </w:t>
      </w:r>
      <w:proofErr w:type="spellStart"/>
      <w:r w:rsidRPr="00215B98">
        <w:rPr>
          <w:rFonts w:asciiTheme="minorHAnsi" w:hAnsiTheme="minorHAnsi" w:cs="Lucida Sans Unicode"/>
          <w:sz w:val="24"/>
        </w:rPr>
        <w:t>Reitz</w:t>
      </w:r>
      <w:proofErr w:type="spellEnd"/>
      <w:r w:rsidRPr="00215B98">
        <w:rPr>
          <w:rFonts w:asciiTheme="minorHAnsi" w:hAnsiTheme="minorHAnsi" w:cs="Lucida Sans Unicode"/>
          <w:sz w:val="24"/>
        </w:rPr>
        <w:t>, konserin sonunda dakikalarca alkışlandı.</w:t>
      </w:r>
    </w:p>
    <w:p w14:paraId="2D9C7CD0" w14:textId="77777777" w:rsidR="00936523" w:rsidRDefault="00936523" w:rsidP="00B94EBD">
      <w:pPr>
        <w:pStyle w:val="Gvde"/>
        <w:jc w:val="both"/>
        <w:rPr>
          <w:rFonts w:asciiTheme="minorHAnsi" w:hAnsiTheme="minorHAnsi" w:cs="Lucida Sans Unicode"/>
          <w:b/>
          <w:sz w:val="24"/>
        </w:rPr>
      </w:pPr>
    </w:p>
    <w:p w14:paraId="67A52171" w14:textId="419F8A84" w:rsidR="005C5C6D" w:rsidRPr="00936523" w:rsidRDefault="007B6303" w:rsidP="00B94EBD">
      <w:pPr>
        <w:pStyle w:val="Gvde"/>
        <w:jc w:val="both"/>
        <w:rPr>
          <w:rFonts w:asciiTheme="minorHAnsi" w:hAnsiTheme="minorHAnsi" w:cs="Lucida Sans Unicode"/>
          <w:sz w:val="24"/>
        </w:rPr>
      </w:pPr>
      <w:r w:rsidRPr="00936523">
        <w:rPr>
          <w:rFonts w:asciiTheme="minorHAnsi" w:hAnsiTheme="minorHAnsi" w:cs="Lucida Sans Unicode"/>
          <w:sz w:val="24"/>
        </w:rPr>
        <w:t xml:space="preserve">Dev bir ekran, önünde 100 kişilik bir koro ve 80 kişilik senfoni orkestrası ile </w:t>
      </w:r>
      <w:proofErr w:type="spellStart"/>
      <w:r w:rsidR="00D72AC8" w:rsidRPr="00936523">
        <w:rPr>
          <w:rFonts w:asciiTheme="minorHAnsi" w:hAnsiTheme="minorHAnsi" w:cs="Lucida Sans Unicode"/>
          <w:sz w:val="24"/>
        </w:rPr>
        <w:t>Nespresso</w:t>
      </w:r>
      <w:proofErr w:type="spellEnd"/>
      <w:r w:rsidR="00D72AC8" w:rsidRPr="00936523">
        <w:rPr>
          <w:rFonts w:asciiTheme="minorHAnsi" w:hAnsiTheme="minorHAnsi" w:cs="Lucida Sans Unicode"/>
          <w:sz w:val="24"/>
        </w:rPr>
        <w:t xml:space="preserve"> </w:t>
      </w:r>
      <w:proofErr w:type="spellStart"/>
      <w:r w:rsidR="00AA360F">
        <w:rPr>
          <w:rFonts w:asciiTheme="minorHAnsi" w:hAnsiTheme="minorHAnsi" w:cs="Lucida Sans Unicode"/>
          <w:sz w:val="24"/>
        </w:rPr>
        <w:t>co</w:t>
      </w:r>
      <w:proofErr w:type="spellEnd"/>
      <w:r w:rsidR="00AA360F">
        <w:rPr>
          <w:rFonts w:asciiTheme="minorHAnsi" w:hAnsiTheme="minorHAnsi" w:cs="Lucida Sans Unicode"/>
          <w:sz w:val="24"/>
        </w:rPr>
        <w:t>-</w:t>
      </w:r>
      <w:r w:rsidR="00D72AC8" w:rsidRPr="00936523">
        <w:rPr>
          <w:rFonts w:asciiTheme="minorHAnsi" w:hAnsiTheme="minorHAnsi" w:cs="Lucida Sans Unicode"/>
          <w:sz w:val="24"/>
        </w:rPr>
        <w:t>sponsorluğunda</w:t>
      </w:r>
      <w:r w:rsidR="00152C15" w:rsidRPr="00936523">
        <w:rPr>
          <w:rFonts w:asciiTheme="minorHAnsi" w:hAnsiTheme="minorHAnsi" w:cs="Lucida Sans Unicode"/>
          <w:sz w:val="24"/>
        </w:rPr>
        <w:t>, ilki dün gece gerçekleşen</w:t>
      </w:r>
      <w:r w:rsidR="00D72AC8" w:rsidRPr="00936523">
        <w:rPr>
          <w:rFonts w:asciiTheme="minorHAnsi" w:hAnsiTheme="minorHAnsi" w:cs="Lucida Sans Unicode"/>
          <w:sz w:val="24"/>
        </w:rPr>
        <w:t xml:space="preserve"> </w:t>
      </w:r>
      <w:r w:rsidRPr="00936523">
        <w:rPr>
          <w:rFonts w:asciiTheme="minorHAnsi" w:hAnsiTheme="minorHAnsi" w:cs="Lucida Sans Unicode"/>
          <w:sz w:val="24"/>
        </w:rPr>
        <w:t>‘</w:t>
      </w:r>
      <w:proofErr w:type="spellStart"/>
      <w:r w:rsidRPr="00936523">
        <w:rPr>
          <w:rFonts w:asciiTheme="minorHAnsi" w:hAnsiTheme="minorHAnsi" w:cs="Lucida Sans Unicode"/>
          <w:sz w:val="24"/>
        </w:rPr>
        <w:t>Lord</w:t>
      </w:r>
      <w:proofErr w:type="spellEnd"/>
      <w:r w:rsidRPr="00936523">
        <w:rPr>
          <w:rFonts w:asciiTheme="minorHAnsi" w:hAnsiTheme="minorHAnsi" w:cs="Lucida Sans Unicode"/>
          <w:sz w:val="24"/>
        </w:rPr>
        <w:t xml:space="preserve"> of </w:t>
      </w:r>
      <w:proofErr w:type="spellStart"/>
      <w:r w:rsidRPr="00936523">
        <w:rPr>
          <w:rFonts w:asciiTheme="minorHAnsi" w:hAnsiTheme="minorHAnsi" w:cs="Lucida Sans Unicode"/>
          <w:sz w:val="24"/>
        </w:rPr>
        <w:t>the</w:t>
      </w:r>
      <w:proofErr w:type="spellEnd"/>
      <w:r w:rsidRPr="00936523">
        <w:rPr>
          <w:rFonts w:asciiTheme="minorHAnsi" w:hAnsiTheme="minorHAnsi" w:cs="Lucida Sans Unicode"/>
          <w:sz w:val="24"/>
        </w:rPr>
        <w:t xml:space="preserve"> Rings</w:t>
      </w:r>
      <w:r w:rsidR="006176A2" w:rsidRPr="00936523">
        <w:rPr>
          <w:rFonts w:asciiTheme="minorHAnsi" w:hAnsiTheme="minorHAnsi" w:cs="Lucida Sans Unicode"/>
          <w:sz w:val="24"/>
        </w:rPr>
        <w:t xml:space="preserve"> in Concert</w:t>
      </w:r>
      <w:r w:rsidRPr="00936523">
        <w:rPr>
          <w:rFonts w:asciiTheme="minorHAnsi" w:hAnsiTheme="minorHAnsi" w:cs="Lucida Sans Unicode"/>
          <w:sz w:val="24"/>
        </w:rPr>
        <w:t xml:space="preserve">: </w:t>
      </w:r>
      <w:proofErr w:type="spellStart"/>
      <w:r w:rsidR="00F145C0" w:rsidRPr="00936523">
        <w:rPr>
          <w:rFonts w:asciiTheme="minorHAnsi" w:hAnsiTheme="minorHAnsi" w:cs="Lucida Sans Unicode"/>
          <w:sz w:val="24"/>
        </w:rPr>
        <w:t>The</w:t>
      </w:r>
      <w:proofErr w:type="spellEnd"/>
      <w:r w:rsidR="00F145C0" w:rsidRPr="00936523">
        <w:rPr>
          <w:rFonts w:asciiTheme="minorHAnsi" w:hAnsiTheme="minorHAnsi" w:cs="Lucida Sans Unicode"/>
          <w:sz w:val="24"/>
        </w:rPr>
        <w:t xml:space="preserve"> </w:t>
      </w:r>
      <w:proofErr w:type="spellStart"/>
      <w:r w:rsidR="00F145C0" w:rsidRPr="00936523">
        <w:rPr>
          <w:rFonts w:asciiTheme="minorHAnsi" w:hAnsiTheme="minorHAnsi" w:cs="Lucida Sans Unicode"/>
          <w:sz w:val="24"/>
        </w:rPr>
        <w:t>Two</w:t>
      </w:r>
      <w:proofErr w:type="spellEnd"/>
      <w:r w:rsidR="00F145C0" w:rsidRPr="00936523">
        <w:rPr>
          <w:rFonts w:asciiTheme="minorHAnsi" w:hAnsiTheme="minorHAnsi" w:cs="Lucida Sans Unicode"/>
          <w:sz w:val="24"/>
        </w:rPr>
        <w:t xml:space="preserve"> </w:t>
      </w:r>
      <w:proofErr w:type="spellStart"/>
      <w:r w:rsidR="00F145C0" w:rsidRPr="00936523">
        <w:rPr>
          <w:rFonts w:asciiTheme="minorHAnsi" w:hAnsiTheme="minorHAnsi" w:cs="Lucida Sans Unicode"/>
          <w:sz w:val="24"/>
        </w:rPr>
        <w:t>Towers</w:t>
      </w:r>
      <w:proofErr w:type="spellEnd"/>
      <w:r w:rsidRPr="00936523">
        <w:rPr>
          <w:rFonts w:asciiTheme="minorHAnsi" w:hAnsiTheme="minorHAnsi" w:cs="Lucida Sans Unicode"/>
          <w:sz w:val="24"/>
        </w:rPr>
        <w:t xml:space="preserve">’, </w:t>
      </w:r>
      <w:r w:rsidR="002844A4" w:rsidRPr="00936523">
        <w:rPr>
          <w:rFonts w:asciiTheme="minorHAnsi" w:hAnsiTheme="minorHAnsi" w:cs="Lucida Sans Unicode"/>
          <w:sz w:val="24"/>
        </w:rPr>
        <w:t>21 Mayıs Pazar akşamı da</w:t>
      </w:r>
      <w:r w:rsidR="00A30A55" w:rsidRPr="00936523">
        <w:rPr>
          <w:rFonts w:asciiTheme="minorHAnsi" w:hAnsiTheme="minorHAnsi" w:cs="Lucida Sans Unicode"/>
          <w:sz w:val="24"/>
        </w:rPr>
        <w:t xml:space="preserve"> izleyicileriyle </w:t>
      </w:r>
      <w:r w:rsidR="00035E51" w:rsidRPr="00936523">
        <w:rPr>
          <w:rFonts w:asciiTheme="minorHAnsi" w:hAnsiTheme="minorHAnsi" w:cs="Lucida Sans Unicode"/>
          <w:sz w:val="24"/>
        </w:rPr>
        <w:t xml:space="preserve">buluşacak. </w:t>
      </w:r>
      <w:r w:rsidR="00B150E6" w:rsidRPr="00936523">
        <w:rPr>
          <w:rFonts w:asciiTheme="minorHAnsi" w:hAnsiTheme="minorHAnsi" w:cs="Lucida Sans Unicode"/>
          <w:sz w:val="24"/>
        </w:rPr>
        <w:t>İ</w:t>
      </w:r>
      <w:r w:rsidRPr="00936523">
        <w:rPr>
          <w:rFonts w:asciiTheme="minorHAnsi" w:hAnsiTheme="minorHAnsi" w:cs="Lucida Sans Unicode"/>
          <w:sz w:val="24"/>
        </w:rPr>
        <w:t xml:space="preserve">kinci gün biletleri </w:t>
      </w:r>
      <w:r w:rsidR="00B150E6" w:rsidRPr="00936523">
        <w:rPr>
          <w:rFonts w:asciiTheme="minorHAnsi" w:hAnsiTheme="minorHAnsi" w:cs="Lucida Sans Unicode"/>
          <w:sz w:val="24"/>
        </w:rPr>
        <w:t xml:space="preserve">tükenmek üzere olan konserin </w:t>
      </w:r>
      <w:r w:rsidR="00B31293" w:rsidRPr="00936523">
        <w:rPr>
          <w:rFonts w:asciiTheme="minorHAnsi" w:hAnsiTheme="minorHAnsi" w:cs="Lucida Sans Unicode"/>
          <w:sz w:val="24"/>
        </w:rPr>
        <w:t xml:space="preserve">sınırlı sayıda </w:t>
      </w:r>
      <w:r w:rsidR="00936523" w:rsidRPr="00936523">
        <w:rPr>
          <w:rFonts w:asciiTheme="minorHAnsi" w:hAnsiTheme="minorHAnsi" w:cs="Lucida Sans Unicode"/>
          <w:sz w:val="24"/>
        </w:rPr>
        <w:t xml:space="preserve">kalan yerlerine </w:t>
      </w:r>
      <w:hyperlink r:id="rId9" w:history="1">
        <w:r w:rsidR="006B450F" w:rsidRPr="00936523">
          <w:rPr>
            <w:rStyle w:val="Kpr"/>
            <w:sz w:val="24"/>
          </w:rPr>
          <w:t>www.biletix.com</w:t>
        </w:r>
      </w:hyperlink>
      <w:r w:rsidR="006B450F" w:rsidRPr="00936523">
        <w:rPr>
          <w:rStyle w:val="s21"/>
          <w:sz w:val="24"/>
        </w:rPr>
        <w:t xml:space="preserve"> ve </w:t>
      </w:r>
      <w:hyperlink r:id="rId10" w:history="1">
        <w:r w:rsidR="006B450F" w:rsidRPr="00936523">
          <w:rPr>
            <w:rStyle w:val="Kpr"/>
            <w:sz w:val="24"/>
          </w:rPr>
          <w:t>www.zorlupsm.com</w:t>
        </w:r>
      </w:hyperlink>
      <w:r w:rsidR="00EC5D7C" w:rsidRPr="00936523">
        <w:rPr>
          <w:rStyle w:val="s21"/>
          <w:sz w:val="24"/>
        </w:rPr>
        <w:t xml:space="preserve"> </w:t>
      </w:r>
      <w:r w:rsidR="00B31293" w:rsidRPr="00936523">
        <w:rPr>
          <w:rStyle w:val="s21"/>
          <w:sz w:val="24"/>
        </w:rPr>
        <w:t xml:space="preserve">ile Zorlu PSM gişeleri üzerinden ulaşılabiliyor. </w:t>
      </w:r>
    </w:p>
    <w:p w14:paraId="6A6D4EBE" w14:textId="77777777" w:rsidR="006C5574" w:rsidRPr="006B450F" w:rsidRDefault="006C5574" w:rsidP="00B94EBD">
      <w:pPr>
        <w:spacing w:after="0" w:line="240" w:lineRule="auto"/>
        <w:jc w:val="both"/>
        <w:rPr>
          <w:rFonts w:asciiTheme="minorHAnsi" w:hAnsiTheme="minorHAnsi" w:cs="Lucida Sans Unicode"/>
          <w:b/>
        </w:rPr>
      </w:pPr>
    </w:p>
    <w:p w14:paraId="1ABF1D11" w14:textId="179D34D0" w:rsidR="007B6303" w:rsidRDefault="005C5C6D" w:rsidP="00541944">
      <w:pPr>
        <w:spacing w:after="0" w:line="240" w:lineRule="auto"/>
        <w:jc w:val="both"/>
        <w:rPr>
          <w:rFonts w:asciiTheme="minorHAnsi" w:hAnsiTheme="minorHAnsi"/>
          <w:bCs/>
          <w:szCs w:val="20"/>
        </w:rPr>
      </w:pPr>
      <w:r w:rsidRPr="006B450F">
        <w:rPr>
          <w:rFonts w:asciiTheme="minorHAnsi" w:eastAsiaTheme="minorHAnsi" w:hAnsiTheme="minorHAnsi" w:cstheme="minorBidi"/>
        </w:rPr>
        <w:t>Peter Jackson’ın gişe rekorlarını altüst eden klasik J.R.R. Tolkien üçlemesi</w:t>
      </w:r>
      <w:r w:rsidR="009C0EE4">
        <w:rPr>
          <w:rFonts w:asciiTheme="minorHAnsi" w:eastAsiaTheme="minorHAnsi" w:hAnsiTheme="minorHAnsi" w:cstheme="minorBidi"/>
        </w:rPr>
        <w:t xml:space="preserve">nin beyaz perde uyarlamalarının başarısında </w:t>
      </w:r>
      <w:r w:rsidRPr="006B450F">
        <w:rPr>
          <w:rFonts w:asciiTheme="minorHAnsi" w:eastAsiaTheme="minorHAnsi" w:hAnsiTheme="minorHAnsi" w:cstheme="minorBidi"/>
        </w:rPr>
        <w:t xml:space="preserve">büyük pay sahibi olan </w:t>
      </w:r>
      <w:proofErr w:type="spellStart"/>
      <w:r w:rsidRPr="006B450F">
        <w:rPr>
          <w:rFonts w:asciiTheme="minorHAnsi" w:eastAsiaTheme="minorHAnsi" w:hAnsiTheme="minorHAnsi" w:cstheme="minorBidi"/>
        </w:rPr>
        <w:t>Howard</w:t>
      </w:r>
      <w:proofErr w:type="spellEnd"/>
      <w:r w:rsidRPr="006B450F">
        <w:rPr>
          <w:rFonts w:asciiTheme="minorHAnsi" w:eastAsiaTheme="minorHAnsi" w:hAnsiTheme="minorHAnsi" w:cstheme="minorBidi"/>
        </w:rPr>
        <w:t xml:space="preserve"> </w:t>
      </w:r>
      <w:proofErr w:type="spellStart"/>
      <w:r w:rsidRPr="006B450F">
        <w:rPr>
          <w:rFonts w:asciiTheme="minorHAnsi" w:eastAsiaTheme="minorHAnsi" w:hAnsiTheme="minorHAnsi" w:cstheme="minorBidi"/>
        </w:rPr>
        <w:t>Shore’un</w:t>
      </w:r>
      <w:proofErr w:type="spellEnd"/>
      <w:r w:rsidRPr="006B450F">
        <w:rPr>
          <w:rFonts w:asciiTheme="minorHAnsi" w:eastAsiaTheme="minorHAnsi" w:hAnsiTheme="minorHAnsi" w:cstheme="minorBidi"/>
        </w:rPr>
        <w:t xml:space="preserve"> Akademi ödüllü</w:t>
      </w:r>
      <w:r w:rsidR="00284C2C">
        <w:rPr>
          <w:rFonts w:asciiTheme="minorHAnsi" w:eastAsiaTheme="minorHAnsi" w:hAnsiTheme="minorHAnsi" w:cstheme="minorBidi"/>
        </w:rPr>
        <w:t xml:space="preserve"> </w:t>
      </w:r>
      <w:proofErr w:type="spellStart"/>
      <w:r w:rsidR="00284C2C" w:rsidRPr="006B450F">
        <w:rPr>
          <w:rFonts w:asciiTheme="minorHAnsi" w:eastAsiaTheme="minorHAnsi" w:hAnsiTheme="minorHAnsi" w:cstheme="minorBidi"/>
        </w:rPr>
        <w:t>Quenya</w:t>
      </w:r>
      <w:proofErr w:type="spellEnd"/>
      <w:r w:rsidR="00284C2C" w:rsidRPr="006B450F">
        <w:rPr>
          <w:rFonts w:asciiTheme="minorHAnsi" w:eastAsiaTheme="minorHAnsi" w:hAnsiTheme="minorHAnsi" w:cstheme="minorBidi"/>
        </w:rPr>
        <w:t xml:space="preserve">, </w:t>
      </w:r>
      <w:proofErr w:type="spellStart"/>
      <w:r w:rsidR="00284C2C" w:rsidRPr="006B450F">
        <w:rPr>
          <w:rFonts w:asciiTheme="minorHAnsi" w:eastAsiaTheme="minorHAnsi" w:hAnsiTheme="minorHAnsi" w:cstheme="minorBidi"/>
        </w:rPr>
        <w:t>Sindarin</w:t>
      </w:r>
      <w:proofErr w:type="spellEnd"/>
      <w:r w:rsidR="00284C2C" w:rsidRPr="006B450F">
        <w:rPr>
          <w:rFonts w:asciiTheme="minorHAnsi" w:eastAsiaTheme="minorHAnsi" w:hAnsiTheme="minorHAnsi" w:cstheme="minorBidi"/>
        </w:rPr>
        <w:t xml:space="preserve">, </w:t>
      </w:r>
      <w:proofErr w:type="spellStart"/>
      <w:r w:rsidR="00284C2C" w:rsidRPr="006B450F">
        <w:rPr>
          <w:rFonts w:asciiTheme="minorHAnsi" w:eastAsiaTheme="minorHAnsi" w:hAnsiTheme="minorHAnsi" w:cstheme="minorBidi"/>
        </w:rPr>
        <w:t>Khuzdul</w:t>
      </w:r>
      <w:proofErr w:type="spellEnd"/>
      <w:r w:rsidR="00284C2C" w:rsidRPr="006B450F">
        <w:rPr>
          <w:rFonts w:asciiTheme="minorHAnsi" w:eastAsiaTheme="minorHAnsi" w:hAnsiTheme="minorHAnsi" w:cstheme="minorBidi"/>
        </w:rPr>
        <w:t xml:space="preserve">, </w:t>
      </w:r>
      <w:proofErr w:type="spellStart"/>
      <w:r w:rsidR="00284C2C" w:rsidRPr="006B450F">
        <w:rPr>
          <w:rFonts w:asciiTheme="minorHAnsi" w:eastAsiaTheme="minorHAnsi" w:hAnsiTheme="minorHAnsi" w:cstheme="minorBidi"/>
        </w:rPr>
        <w:t>Adûnaic</w:t>
      </w:r>
      <w:proofErr w:type="spellEnd"/>
      <w:r w:rsidR="00284C2C" w:rsidRPr="006B450F">
        <w:rPr>
          <w:rFonts w:asciiTheme="minorHAnsi" w:eastAsiaTheme="minorHAnsi" w:hAnsiTheme="minorHAnsi" w:cstheme="minorBidi"/>
        </w:rPr>
        <w:t xml:space="preserve"> ve Kara Lisan dilleri kullanılarak</w:t>
      </w:r>
      <w:r w:rsidRPr="006B450F">
        <w:rPr>
          <w:rFonts w:asciiTheme="minorHAnsi" w:eastAsiaTheme="minorHAnsi" w:hAnsiTheme="minorHAnsi" w:cstheme="minorBidi"/>
        </w:rPr>
        <w:t xml:space="preserve"> </w:t>
      </w:r>
      <w:r w:rsidR="00284C2C">
        <w:rPr>
          <w:rFonts w:asciiTheme="minorHAnsi" w:eastAsiaTheme="minorHAnsi" w:hAnsiTheme="minorHAnsi" w:cstheme="minorBidi"/>
        </w:rPr>
        <w:t xml:space="preserve">yazılmış </w:t>
      </w:r>
      <w:r w:rsidRPr="006B450F">
        <w:rPr>
          <w:rFonts w:asciiTheme="minorHAnsi" w:eastAsiaTheme="minorHAnsi" w:hAnsiTheme="minorHAnsi" w:cstheme="minorBidi"/>
        </w:rPr>
        <w:t>müzikleri, orkestra ve koro tarafın</w:t>
      </w:r>
      <w:r w:rsidR="009C0EE4">
        <w:rPr>
          <w:rFonts w:asciiTheme="minorHAnsi" w:eastAsiaTheme="minorHAnsi" w:hAnsiTheme="minorHAnsi" w:cstheme="minorBidi"/>
        </w:rPr>
        <w:t xml:space="preserve">dan icra edilirken dev ekrandan, Türkçe altyazı ile </w:t>
      </w:r>
      <w:r w:rsidRPr="006B450F">
        <w:rPr>
          <w:rFonts w:asciiTheme="minorHAnsi" w:eastAsiaTheme="minorHAnsi" w:hAnsiTheme="minorHAnsi" w:cstheme="minorBidi"/>
        </w:rPr>
        <w:t xml:space="preserve">yansıtılan film eşliğinde izleyenler kendilerini Orta Dünya’da </w:t>
      </w:r>
      <w:r w:rsidR="007B6303">
        <w:rPr>
          <w:rFonts w:asciiTheme="minorHAnsi" w:eastAsiaTheme="minorHAnsi" w:hAnsiTheme="minorHAnsi" w:cstheme="minorBidi"/>
        </w:rPr>
        <w:t xml:space="preserve">hissediyor. </w:t>
      </w:r>
    </w:p>
    <w:p w14:paraId="3CFBF39A" w14:textId="77777777" w:rsidR="00AE7A94" w:rsidRDefault="00AE7A94" w:rsidP="00B94EBD">
      <w:pPr>
        <w:pStyle w:val="Gvde"/>
        <w:jc w:val="both"/>
        <w:rPr>
          <w:rFonts w:asciiTheme="minorHAnsi" w:hAnsiTheme="minorHAnsi" w:cs="Times New Roman"/>
          <w:bCs/>
          <w:color w:val="auto"/>
          <w:szCs w:val="20"/>
          <w:bdr w:val="none" w:sz="0" w:space="0" w:color="auto"/>
          <w:lang w:eastAsia="en-US"/>
        </w:rPr>
      </w:pPr>
    </w:p>
    <w:p w14:paraId="55AC169F" w14:textId="4BB077AC" w:rsidR="00953508" w:rsidRPr="00953508" w:rsidRDefault="00CB4AE2" w:rsidP="00B94EBD">
      <w:pPr>
        <w:pStyle w:val="Gvde"/>
        <w:jc w:val="both"/>
        <w:rPr>
          <w:rFonts w:asciiTheme="minorHAnsi" w:hAnsiTheme="minorHAnsi" w:cs="Times New Roman"/>
          <w:b/>
          <w:bCs/>
          <w:color w:val="auto"/>
          <w:sz w:val="24"/>
          <w:szCs w:val="20"/>
          <w:u w:val="single"/>
          <w:bdr w:val="none" w:sz="0" w:space="0" w:color="auto"/>
          <w:lang w:eastAsia="en-US"/>
        </w:rPr>
      </w:pPr>
      <w:r>
        <w:rPr>
          <w:rFonts w:asciiTheme="minorHAnsi" w:hAnsiTheme="minorHAnsi" w:cs="Times New Roman"/>
          <w:b/>
          <w:bCs/>
          <w:color w:val="auto"/>
          <w:sz w:val="24"/>
          <w:szCs w:val="20"/>
          <w:u w:val="single"/>
          <w:bdr w:val="none" w:sz="0" w:space="0" w:color="auto"/>
          <w:lang w:eastAsia="en-US"/>
        </w:rPr>
        <w:t>K</w:t>
      </w:r>
      <w:r w:rsidR="00953508" w:rsidRPr="00953508">
        <w:rPr>
          <w:rFonts w:asciiTheme="minorHAnsi" w:hAnsiTheme="minorHAnsi" w:cs="Times New Roman"/>
          <w:b/>
          <w:bCs/>
          <w:color w:val="auto"/>
          <w:sz w:val="24"/>
          <w:szCs w:val="20"/>
          <w:u w:val="single"/>
          <w:bdr w:val="none" w:sz="0" w:space="0" w:color="auto"/>
          <w:lang w:eastAsia="en-US"/>
        </w:rPr>
        <w:t xml:space="preserve">onser künyesi </w:t>
      </w:r>
    </w:p>
    <w:p w14:paraId="23906229" w14:textId="684CE518" w:rsidR="00CF28B8" w:rsidRPr="007E5AAD" w:rsidRDefault="00CF28B8" w:rsidP="00B94EBD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  <w:bCs/>
          <w:szCs w:val="20"/>
        </w:rPr>
      </w:pPr>
      <w:r w:rsidRPr="007E5AAD">
        <w:rPr>
          <w:rFonts w:asciiTheme="minorHAnsi" w:hAnsiTheme="minorHAnsi"/>
          <w:b/>
          <w:bCs/>
          <w:szCs w:val="20"/>
        </w:rPr>
        <w:t>Tarih:</w:t>
      </w:r>
      <w:r w:rsidRPr="007E5AAD">
        <w:rPr>
          <w:rFonts w:asciiTheme="minorHAnsi" w:hAnsiTheme="minorHAnsi"/>
          <w:bCs/>
          <w:szCs w:val="20"/>
        </w:rPr>
        <w:t xml:space="preserve"> </w:t>
      </w:r>
      <w:r>
        <w:rPr>
          <w:rFonts w:asciiTheme="minorHAnsi" w:hAnsiTheme="minorHAnsi"/>
          <w:bCs/>
          <w:szCs w:val="20"/>
        </w:rPr>
        <w:t>21 Mayıs 2017</w:t>
      </w:r>
      <w:r w:rsidRPr="007E5AAD">
        <w:rPr>
          <w:rFonts w:asciiTheme="minorHAnsi" w:hAnsiTheme="minorHAnsi"/>
          <w:bCs/>
          <w:szCs w:val="20"/>
        </w:rPr>
        <w:t xml:space="preserve"> </w:t>
      </w:r>
    </w:p>
    <w:p w14:paraId="6077ED0D" w14:textId="77777777" w:rsidR="00CF28B8" w:rsidRDefault="00CF28B8" w:rsidP="00B94EBD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  <w:bCs/>
          <w:szCs w:val="20"/>
        </w:rPr>
      </w:pPr>
      <w:r w:rsidRPr="007E5AAD">
        <w:rPr>
          <w:rFonts w:asciiTheme="minorHAnsi" w:hAnsiTheme="minorHAnsi"/>
          <w:b/>
          <w:bCs/>
          <w:szCs w:val="20"/>
        </w:rPr>
        <w:t>Yer:</w:t>
      </w:r>
      <w:r w:rsidRPr="007E5AAD">
        <w:rPr>
          <w:rFonts w:asciiTheme="minorHAnsi" w:hAnsiTheme="minorHAnsi"/>
          <w:bCs/>
          <w:szCs w:val="20"/>
        </w:rPr>
        <w:t xml:space="preserve"> Zorlu PSM - </w:t>
      </w:r>
      <w:r>
        <w:rPr>
          <w:rFonts w:asciiTheme="minorHAnsi" w:hAnsiTheme="minorHAnsi"/>
          <w:bCs/>
          <w:szCs w:val="20"/>
        </w:rPr>
        <w:t>Ana Tiyatro</w:t>
      </w:r>
    </w:p>
    <w:p w14:paraId="764B8CFA" w14:textId="0AFCC12A" w:rsidR="005C5C6D" w:rsidRPr="00E26FF1" w:rsidRDefault="005C5C6D" w:rsidP="00B94EBD">
      <w:pPr>
        <w:spacing w:after="0" w:line="240" w:lineRule="auto"/>
        <w:rPr>
          <w:rFonts w:asciiTheme="minorHAnsi" w:hAnsiTheme="minorHAnsi" w:cs="Calibri"/>
          <w:color w:val="000000"/>
          <w:sz w:val="20"/>
          <w:u w:color="000000"/>
          <w:bdr w:val="nil"/>
          <w:lang w:eastAsia="tr-TR"/>
        </w:rPr>
      </w:pPr>
      <w:r w:rsidRPr="00E26FF1">
        <w:rPr>
          <w:rFonts w:asciiTheme="minorHAnsi" w:hAnsiTheme="minorHAnsi" w:cs="Calibri"/>
          <w:b/>
          <w:color w:val="000000"/>
          <w:sz w:val="20"/>
          <w:u w:color="000000"/>
          <w:bdr w:val="nil"/>
          <w:lang w:eastAsia="tr-TR"/>
        </w:rPr>
        <w:t>Orkestra Şefi:</w:t>
      </w:r>
      <w:r w:rsidRPr="00E26FF1">
        <w:rPr>
          <w:rFonts w:asciiTheme="minorHAnsi" w:eastAsiaTheme="minorHAnsi" w:hAnsiTheme="minorHAnsi" w:cstheme="minorBidi"/>
          <w:sz w:val="20"/>
        </w:rPr>
        <w:t xml:space="preserve"> </w:t>
      </w:r>
      <w:r w:rsidRPr="00E26FF1">
        <w:rPr>
          <w:rFonts w:asciiTheme="minorHAnsi" w:hAnsiTheme="minorHAnsi" w:cs="Calibri"/>
          <w:color w:val="000000"/>
          <w:sz w:val="20"/>
          <w:u w:color="000000"/>
          <w:bdr w:val="nil"/>
          <w:lang w:eastAsia="tr-TR"/>
        </w:rPr>
        <w:t xml:space="preserve">David </w:t>
      </w:r>
      <w:proofErr w:type="spellStart"/>
      <w:r w:rsidRPr="00E26FF1">
        <w:rPr>
          <w:rFonts w:asciiTheme="minorHAnsi" w:hAnsiTheme="minorHAnsi" w:cs="Calibri"/>
          <w:color w:val="000000"/>
          <w:sz w:val="20"/>
          <w:u w:color="000000"/>
          <w:bdr w:val="nil"/>
          <w:lang w:eastAsia="tr-TR"/>
        </w:rPr>
        <w:t>Reitz</w:t>
      </w:r>
      <w:proofErr w:type="spellEnd"/>
    </w:p>
    <w:p w14:paraId="586FEBB7" w14:textId="58B2C098" w:rsidR="00781818" w:rsidRPr="00E26FF1" w:rsidRDefault="00781818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  <w:r w:rsidRPr="00E26FF1">
        <w:rPr>
          <w:b/>
          <w:sz w:val="20"/>
        </w:rPr>
        <w:t>Şef Asistanı:</w:t>
      </w:r>
      <w:r w:rsidRPr="00E26FF1">
        <w:rPr>
          <w:sz w:val="20"/>
        </w:rPr>
        <w:t xml:space="preserve"> </w:t>
      </w:r>
      <w:proofErr w:type="spellStart"/>
      <w:r w:rsidRPr="00E26FF1">
        <w:rPr>
          <w:sz w:val="20"/>
        </w:rPr>
        <w:t>Thiago</w:t>
      </w:r>
      <w:proofErr w:type="spellEnd"/>
      <w:r w:rsidRPr="00E26FF1">
        <w:rPr>
          <w:sz w:val="20"/>
        </w:rPr>
        <w:t xml:space="preserve"> </w:t>
      </w:r>
      <w:proofErr w:type="spellStart"/>
      <w:r w:rsidRPr="00E26FF1">
        <w:rPr>
          <w:sz w:val="20"/>
        </w:rPr>
        <w:t>Tiberio</w:t>
      </w:r>
      <w:proofErr w:type="spellEnd"/>
    </w:p>
    <w:p w14:paraId="4B6C4DDA" w14:textId="77777777" w:rsidR="005C5C6D" w:rsidRPr="00E26FF1" w:rsidRDefault="005C5C6D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  <w:r w:rsidRPr="00E26FF1">
        <w:rPr>
          <w:rFonts w:asciiTheme="minorHAnsi" w:eastAsiaTheme="minorHAnsi" w:hAnsiTheme="minorHAnsi" w:cstheme="minorBidi"/>
          <w:b/>
          <w:sz w:val="20"/>
        </w:rPr>
        <w:t>Solist:</w:t>
      </w:r>
      <w:r w:rsidRPr="00E26FF1">
        <w:rPr>
          <w:rFonts w:asciiTheme="minorHAnsi" w:eastAsiaTheme="minorHAnsi" w:hAnsiTheme="minorHAnsi" w:cstheme="minorBidi"/>
          <w:sz w:val="20"/>
        </w:rPr>
        <w:t xml:space="preserve"> </w:t>
      </w:r>
      <w:proofErr w:type="spellStart"/>
      <w:r w:rsidRPr="00E26FF1">
        <w:rPr>
          <w:rFonts w:asciiTheme="minorHAnsi" w:eastAsiaTheme="minorHAnsi" w:hAnsiTheme="minorHAnsi" w:cstheme="minorBidi"/>
          <w:sz w:val="20"/>
        </w:rPr>
        <w:t>Kaitlyn</w:t>
      </w:r>
      <w:proofErr w:type="spellEnd"/>
      <w:r w:rsidRPr="00E26FF1">
        <w:rPr>
          <w:rFonts w:asciiTheme="minorHAnsi" w:eastAsiaTheme="minorHAnsi" w:hAnsiTheme="minorHAnsi" w:cstheme="minorBidi"/>
          <w:sz w:val="20"/>
        </w:rPr>
        <w:t xml:space="preserve"> </w:t>
      </w:r>
      <w:proofErr w:type="spellStart"/>
      <w:r w:rsidRPr="00E26FF1">
        <w:rPr>
          <w:rFonts w:asciiTheme="minorHAnsi" w:eastAsiaTheme="minorHAnsi" w:hAnsiTheme="minorHAnsi" w:cstheme="minorBidi"/>
          <w:sz w:val="20"/>
        </w:rPr>
        <w:t>Lusk</w:t>
      </w:r>
      <w:proofErr w:type="spellEnd"/>
    </w:p>
    <w:p w14:paraId="14F387EE" w14:textId="77777777" w:rsidR="005C5C6D" w:rsidRPr="00E26FF1" w:rsidRDefault="005C5C6D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  <w:r w:rsidRPr="00E26FF1">
        <w:rPr>
          <w:rFonts w:asciiTheme="minorHAnsi" w:eastAsiaTheme="minorHAnsi" w:hAnsiTheme="minorHAnsi" w:cstheme="minorBidi"/>
          <w:b/>
          <w:sz w:val="20"/>
        </w:rPr>
        <w:t>Orkestra:</w:t>
      </w:r>
      <w:r w:rsidRPr="00E26FF1">
        <w:rPr>
          <w:rFonts w:asciiTheme="minorHAnsi" w:eastAsiaTheme="minorHAnsi" w:hAnsiTheme="minorHAnsi" w:cstheme="minorBidi"/>
          <w:sz w:val="20"/>
        </w:rPr>
        <w:t xml:space="preserve"> Sinema Senfoni Orkestrası</w:t>
      </w:r>
    </w:p>
    <w:p w14:paraId="213A48FF" w14:textId="04FFD387" w:rsidR="00CF28B8" w:rsidRDefault="005C5C6D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  <w:r w:rsidRPr="00E26FF1">
        <w:rPr>
          <w:rFonts w:asciiTheme="minorHAnsi" w:eastAsiaTheme="minorHAnsi" w:hAnsiTheme="minorHAnsi" w:cstheme="minorBidi"/>
          <w:b/>
          <w:sz w:val="20"/>
        </w:rPr>
        <w:t>Koro:</w:t>
      </w:r>
      <w:r w:rsidRPr="00E26FF1">
        <w:rPr>
          <w:rFonts w:asciiTheme="minorHAnsi" w:eastAsiaTheme="minorHAnsi" w:hAnsiTheme="minorHAnsi" w:cstheme="minorBidi"/>
          <w:sz w:val="20"/>
        </w:rPr>
        <w:t xml:space="preserve"> Sinema Senfoni Korosu, Sinema Senfoni Çocuk Korosu</w:t>
      </w:r>
    </w:p>
    <w:p w14:paraId="65628BDA" w14:textId="109C11AD" w:rsidR="00541944" w:rsidRDefault="00541944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4E5EC767" w14:textId="2514A50B" w:rsidR="00541944" w:rsidRDefault="00541944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240C5CAE" w14:textId="094C5635" w:rsidR="00541944" w:rsidRDefault="00541944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5093DE4F" w14:textId="53C4593C" w:rsidR="00541944" w:rsidRDefault="00541944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2EA03926" w14:textId="53BD454A" w:rsidR="00541944" w:rsidRDefault="00541944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1F180399" w14:textId="774EC4A5" w:rsidR="00541944" w:rsidRDefault="00541944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23DAD365" w14:textId="77777777" w:rsidR="00541944" w:rsidRDefault="00541944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6C4F26CF" w14:textId="77777777" w:rsidR="00E26FF1" w:rsidRPr="00E26FF1" w:rsidRDefault="00E26FF1" w:rsidP="00B94EBD">
      <w:pPr>
        <w:spacing w:after="0" w:line="240" w:lineRule="auto"/>
        <w:rPr>
          <w:rFonts w:asciiTheme="minorHAnsi" w:eastAsiaTheme="minorHAnsi" w:hAnsiTheme="minorHAnsi" w:cstheme="minorBidi"/>
          <w:sz w:val="20"/>
        </w:rPr>
      </w:pPr>
    </w:p>
    <w:p w14:paraId="21339D5A" w14:textId="77777777" w:rsidR="00CC0CB6" w:rsidRDefault="00CC0CB6" w:rsidP="00B94EBD">
      <w:pPr>
        <w:spacing w:after="0" w:line="240" w:lineRule="auto"/>
        <w:rPr>
          <w:rFonts w:cs="Lucida Sans Unicode"/>
          <w:b/>
        </w:rPr>
        <w:sectPr w:rsidR="00CC0CB6" w:rsidSect="003A55CD">
          <w:headerReference w:type="first" r:id="rId11"/>
          <w:footerReference w:type="first" r:id="rId12"/>
          <w:pgSz w:w="11906" w:h="16838"/>
          <w:pgMar w:top="1418" w:right="1418" w:bottom="1418" w:left="1418" w:header="709" w:footer="709" w:gutter="0"/>
          <w:cols w:space="708"/>
          <w:titlePg/>
          <w:docGrid w:linePitch="360"/>
        </w:sectPr>
      </w:pPr>
    </w:p>
    <w:p w14:paraId="27EE2AC8" w14:textId="77777777" w:rsidR="00E95AA2" w:rsidRDefault="00E95AA2" w:rsidP="00B94EBD">
      <w:pPr>
        <w:spacing w:after="0" w:line="240" w:lineRule="auto"/>
        <w:rPr>
          <w:rFonts w:cs="Lucida Sans Unicode"/>
        </w:rPr>
        <w:sectPr w:rsidR="00E95AA2" w:rsidSect="00CC0CB6">
          <w:type w:val="continuous"/>
          <w:pgSz w:w="11906" w:h="16838"/>
          <w:pgMar w:top="1418" w:right="1418" w:bottom="1418" w:left="1418" w:header="709" w:footer="709" w:gutter="0"/>
          <w:cols w:space="708"/>
          <w:titlePg/>
          <w:docGrid w:linePitch="360"/>
        </w:sectPr>
      </w:pPr>
    </w:p>
    <w:p w14:paraId="19C1F5D0" w14:textId="71AA28DA" w:rsidR="00E95AA2" w:rsidRPr="006B450F" w:rsidRDefault="00E95AA2" w:rsidP="00B94EBD">
      <w:pPr>
        <w:spacing w:after="0" w:line="240" w:lineRule="auto"/>
        <w:rPr>
          <w:rFonts w:cs="Lucida Sans Unicode"/>
        </w:rPr>
      </w:pPr>
    </w:p>
    <w:p w14:paraId="3CF9EDB3" w14:textId="77777777" w:rsidR="00541944" w:rsidRDefault="00541944" w:rsidP="00B94EBD">
      <w:pPr>
        <w:pStyle w:val="Gvde"/>
        <w:outlineLvl w:val="0"/>
        <w:rPr>
          <w:rFonts w:asciiTheme="minorHAnsi" w:hAnsiTheme="minorHAnsi" w:cs="Lucida Sans Unicode"/>
          <w:b/>
          <w:sz w:val="20"/>
          <w:szCs w:val="20"/>
          <w:u w:val="single"/>
        </w:rPr>
      </w:pPr>
    </w:p>
    <w:p w14:paraId="75D5D129" w14:textId="1CECA16F" w:rsidR="00A07459" w:rsidRPr="004009D8" w:rsidRDefault="00A07459" w:rsidP="00B94EBD">
      <w:pPr>
        <w:pStyle w:val="Gvde"/>
        <w:outlineLvl w:val="0"/>
        <w:rPr>
          <w:rFonts w:asciiTheme="minorHAnsi" w:hAnsiTheme="minorHAnsi" w:cs="Lucida Sans Unicode"/>
          <w:b/>
          <w:sz w:val="20"/>
          <w:szCs w:val="20"/>
        </w:rPr>
      </w:pPr>
      <w:bookmarkStart w:id="0" w:name="_GoBack"/>
      <w:bookmarkEnd w:id="0"/>
      <w:r w:rsidRPr="004009D8">
        <w:rPr>
          <w:rFonts w:asciiTheme="minorHAnsi" w:hAnsiTheme="minorHAnsi" w:cs="Lucida Sans Unicode"/>
          <w:b/>
          <w:sz w:val="20"/>
          <w:szCs w:val="20"/>
          <w:u w:val="single"/>
        </w:rPr>
        <w:t>Bilgi için</w:t>
      </w:r>
      <w:r w:rsidRPr="003F665E">
        <w:rPr>
          <w:rFonts w:asciiTheme="minorHAnsi" w:hAnsiTheme="minorHAnsi" w:cs="Lucida Sans Unicode"/>
          <w:b/>
          <w:sz w:val="20"/>
          <w:szCs w:val="20"/>
        </w:rPr>
        <w:t>:</w:t>
      </w:r>
      <w:r w:rsidR="003F665E" w:rsidRPr="003F665E">
        <w:rPr>
          <w:rFonts w:asciiTheme="minorHAnsi" w:hAnsiTheme="minorHAnsi" w:cs="Lucida Sans Unicode"/>
          <w:b/>
          <w:sz w:val="20"/>
          <w:szCs w:val="20"/>
        </w:rPr>
        <w:t xml:space="preserve"> </w:t>
      </w:r>
      <w:r w:rsidRPr="004009D8">
        <w:rPr>
          <w:rFonts w:asciiTheme="minorHAnsi" w:hAnsiTheme="minorHAnsi" w:cs="Lucida Sans Unicode"/>
          <w:b/>
          <w:sz w:val="20"/>
          <w:szCs w:val="20"/>
        </w:rPr>
        <w:t>PRO İletişim</w:t>
      </w:r>
    </w:p>
    <w:p w14:paraId="1920AB99" w14:textId="77777777" w:rsidR="005863E2" w:rsidRDefault="00A07459" w:rsidP="00B94EBD">
      <w:pPr>
        <w:pStyle w:val="Gvde"/>
        <w:outlineLvl w:val="0"/>
      </w:pPr>
      <w:r w:rsidRPr="004009D8">
        <w:rPr>
          <w:rFonts w:asciiTheme="minorHAnsi" w:hAnsiTheme="minorHAnsi" w:cs="Lucida Sans Unicode"/>
          <w:sz w:val="20"/>
          <w:szCs w:val="20"/>
        </w:rPr>
        <w:t xml:space="preserve">Serap Denk - </w:t>
      </w:r>
      <w:hyperlink r:id="rId13" w:history="1">
        <w:r w:rsidRPr="004009D8">
          <w:rPr>
            <w:rStyle w:val="Kpr"/>
            <w:rFonts w:asciiTheme="minorHAnsi" w:hAnsiTheme="minorHAnsi" w:cs="Lucida Sans Unicode"/>
            <w:sz w:val="20"/>
            <w:szCs w:val="20"/>
          </w:rPr>
          <w:t>serap@proiletisim.com</w:t>
        </w:r>
      </w:hyperlink>
      <w:r w:rsidR="006B450F" w:rsidRPr="006B450F">
        <w:t xml:space="preserve"> </w:t>
      </w:r>
      <w:r w:rsidR="006B450F" w:rsidRPr="006B450F">
        <w:rPr>
          <w:rFonts w:asciiTheme="minorHAnsi" w:hAnsiTheme="minorHAnsi"/>
          <w:sz w:val="20"/>
          <w:szCs w:val="20"/>
        </w:rPr>
        <w:t>//</w:t>
      </w:r>
      <w:r w:rsidR="006B450F" w:rsidRPr="006B450F">
        <w:t xml:space="preserve"> </w:t>
      </w:r>
      <w:r w:rsidRPr="006B450F">
        <w:rPr>
          <w:rFonts w:asciiTheme="minorHAnsi" w:hAnsiTheme="minorHAnsi"/>
          <w:sz w:val="20"/>
          <w:szCs w:val="20"/>
        </w:rPr>
        <w:t xml:space="preserve">İnci </w:t>
      </w:r>
      <w:r w:rsidR="006B450F">
        <w:rPr>
          <w:rFonts w:asciiTheme="minorHAnsi" w:hAnsiTheme="minorHAnsi" w:cs="Lucida Sans Unicode"/>
          <w:sz w:val="20"/>
          <w:szCs w:val="20"/>
        </w:rPr>
        <w:t xml:space="preserve">Şirin </w:t>
      </w:r>
      <w:r w:rsidRPr="004009D8">
        <w:rPr>
          <w:rFonts w:asciiTheme="minorHAnsi" w:hAnsiTheme="minorHAnsi" w:cs="Lucida Sans Unicode"/>
          <w:sz w:val="20"/>
          <w:szCs w:val="20"/>
        </w:rPr>
        <w:t xml:space="preserve">- </w:t>
      </w:r>
      <w:hyperlink r:id="rId14" w:history="1">
        <w:r w:rsidRPr="004009D8">
          <w:rPr>
            <w:rStyle w:val="Kpr"/>
            <w:rFonts w:asciiTheme="minorHAnsi" w:hAnsiTheme="minorHAnsi" w:cs="Lucida Sans Unicode"/>
            <w:sz w:val="20"/>
            <w:szCs w:val="20"/>
          </w:rPr>
          <w:t>inci@proiletisim.com</w:t>
        </w:r>
      </w:hyperlink>
      <w:r w:rsidR="006B450F" w:rsidRPr="006B450F">
        <w:rPr>
          <w:rFonts w:asciiTheme="minorHAnsi" w:hAnsiTheme="minorHAnsi"/>
          <w:sz w:val="20"/>
          <w:szCs w:val="20"/>
        </w:rPr>
        <w:t xml:space="preserve"> //</w:t>
      </w:r>
      <w:r w:rsidR="006B450F" w:rsidRPr="006B450F">
        <w:t xml:space="preserve"> </w:t>
      </w:r>
    </w:p>
    <w:p w14:paraId="4B61670A" w14:textId="1FF51B2F" w:rsidR="005C5C6D" w:rsidRPr="006B450F" w:rsidRDefault="00A07459" w:rsidP="00B94EBD">
      <w:pPr>
        <w:pStyle w:val="Gvde"/>
        <w:outlineLvl w:val="0"/>
        <w:rPr>
          <w:rFonts w:asciiTheme="minorHAnsi" w:hAnsiTheme="minorHAnsi"/>
          <w:sz w:val="20"/>
          <w:szCs w:val="20"/>
        </w:rPr>
      </w:pPr>
      <w:r w:rsidRPr="004009D8">
        <w:rPr>
          <w:rFonts w:asciiTheme="minorHAnsi" w:hAnsiTheme="minorHAnsi"/>
          <w:sz w:val="20"/>
          <w:szCs w:val="20"/>
        </w:rPr>
        <w:t xml:space="preserve">Taner Turna -  </w:t>
      </w:r>
      <w:hyperlink r:id="rId15" w:history="1">
        <w:r w:rsidRPr="006B450F">
          <w:rPr>
            <w:rStyle w:val="Kpr"/>
            <w:rFonts w:asciiTheme="minorHAnsi" w:hAnsiTheme="minorHAnsi" w:cs="Lucida Sans Unicode"/>
            <w:sz w:val="20"/>
            <w:szCs w:val="20"/>
          </w:rPr>
          <w:t>taner@proiletisim.com</w:t>
        </w:r>
      </w:hyperlink>
    </w:p>
    <w:p w14:paraId="0ED60124" w14:textId="479625DA" w:rsidR="005C5C6D" w:rsidRPr="005C5C6D" w:rsidRDefault="005C5C6D" w:rsidP="00B94EBD">
      <w:pPr>
        <w:spacing w:after="0" w:line="240" w:lineRule="auto"/>
        <w:rPr>
          <w:rFonts w:asciiTheme="minorHAnsi" w:eastAsiaTheme="minorHAnsi" w:hAnsiTheme="minorHAnsi" w:cstheme="minorBidi"/>
        </w:rPr>
      </w:pPr>
    </w:p>
    <w:sectPr w:rsidR="005C5C6D" w:rsidRPr="005C5C6D" w:rsidSect="00E95AA2">
      <w:type w:val="continuous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C4EAA" w14:textId="77777777" w:rsidR="00301619" w:rsidRDefault="00301619" w:rsidP="00B00B43">
      <w:pPr>
        <w:spacing w:after="0" w:line="240" w:lineRule="auto"/>
      </w:pPr>
      <w:r>
        <w:separator/>
      </w:r>
    </w:p>
  </w:endnote>
  <w:endnote w:type="continuationSeparator" w:id="0">
    <w:p w14:paraId="5B56C4C9" w14:textId="77777777" w:rsidR="00301619" w:rsidRDefault="00301619" w:rsidP="00B00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A2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D33E1" w14:textId="57AD2385" w:rsidR="00F55C11" w:rsidRDefault="00F55C11" w:rsidP="00351479">
    <w:pPr>
      <w:pStyle w:val="AltBilgi"/>
    </w:pPr>
    <w:r>
      <w:rPr>
        <w:noProof/>
        <w:lang w:eastAsia="tr-TR"/>
      </w:rPr>
      <w:drawing>
        <wp:anchor distT="152400" distB="152400" distL="152400" distR="152400" simplePos="0" relativeHeight="251676672" behindDoc="1" locked="0" layoutInCell="1" allowOverlap="1" wp14:anchorId="28389BA1" wp14:editId="723AC0C7">
          <wp:simplePos x="0" y="0"/>
          <wp:positionH relativeFrom="page">
            <wp:align>left</wp:align>
          </wp:positionH>
          <wp:positionV relativeFrom="bottomMargin">
            <wp:posOffset>194310</wp:posOffset>
          </wp:positionV>
          <wp:extent cx="7465084" cy="571500"/>
          <wp:effectExtent l="0" t="0" r="0" b="0"/>
          <wp:wrapNone/>
          <wp:docPr id="3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image6.png"/>
                  <pic:cNvPicPr/>
                </pic:nvPicPr>
                <pic:blipFill>
                  <a:blip r:embed="rId1">
                    <a:extLst/>
                  </a:blip>
                  <a:srcRect l="1135" t="91209" b="3441"/>
                  <a:stretch>
                    <a:fillRect/>
                  </a:stretch>
                </pic:blipFill>
                <pic:spPr>
                  <a:xfrm>
                    <a:off x="0" y="0"/>
                    <a:ext cx="7465084" cy="5715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6DDBEBEB" w14:textId="77777777" w:rsidR="00F55C11" w:rsidRPr="00F56038" w:rsidRDefault="00F55C11" w:rsidP="0035147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73A9D" w14:textId="77777777" w:rsidR="00301619" w:rsidRDefault="00301619" w:rsidP="00B00B43">
      <w:pPr>
        <w:spacing w:after="0" w:line="240" w:lineRule="auto"/>
      </w:pPr>
      <w:r>
        <w:separator/>
      </w:r>
    </w:p>
  </w:footnote>
  <w:footnote w:type="continuationSeparator" w:id="0">
    <w:p w14:paraId="600EB998" w14:textId="77777777" w:rsidR="00301619" w:rsidRDefault="00301619" w:rsidP="00B00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562BF6" w14:textId="524E80D7" w:rsidR="00F55C11" w:rsidRPr="00894120" w:rsidRDefault="00F55C11" w:rsidP="00894120">
    <w:pPr>
      <w:spacing w:after="0" w:line="240" w:lineRule="auto"/>
      <w:rPr>
        <w:rFonts w:asciiTheme="minorHAnsi" w:hAnsiTheme="minorHAnsi" w:cs="Arial"/>
        <w:color w:val="000000" w:themeColor="text1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1492"/>
    <w:multiLevelType w:val="hybridMultilevel"/>
    <w:tmpl w:val="AB88F134"/>
    <w:lvl w:ilvl="0" w:tplc="16868FEC">
      <w:start w:val="200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3005D"/>
    <w:multiLevelType w:val="hybridMultilevel"/>
    <w:tmpl w:val="2486B05E"/>
    <w:lvl w:ilvl="0" w:tplc="B106A50A">
      <w:start w:val="1"/>
      <w:numFmt w:val="bullet"/>
      <w:lvlText w:val="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A65519"/>
    <w:multiLevelType w:val="hybridMultilevel"/>
    <w:tmpl w:val="A888DBF8"/>
    <w:lvl w:ilvl="0" w:tplc="9102A58E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10" w:hanging="360"/>
      </w:pPr>
    </w:lvl>
    <w:lvl w:ilvl="2" w:tplc="041F001B" w:tentative="1">
      <w:start w:val="1"/>
      <w:numFmt w:val="lowerRoman"/>
      <w:lvlText w:val="%3."/>
      <w:lvlJc w:val="right"/>
      <w:pPr>
        <w:ind w:left="2030" w:hanging="180"/>
      </w:pPr>
    </w:lvl>
    <w:lvl w:ilvl="3" w:tplc="041F000F" w:tentative="1">
      <w:start w:val="1"/>
      <w:numFmt w:val="decimal"/>
      <w:lvlText w:val="%4."/>
      <w:lvlJc w:val="left"/>
      <w:pPr>
        <w:ind w:left="2750" w:hanging="360"/>
      </w:pPr>
    </w:lvl>
    <w:lvl w:ilvl="4" w:tplc="041F0019" w:tentative="1">
      <w:start w:val="1"/>
      <w:numFmt w:val="lowerLetter"/>
      <w:lvlText w:val="%5."/>
      <w:lvlJc w:val="left"/>
      <w:pPr>
        <w:ind w:left="3470" w:hanging="360"/>
      </w:pPr>
    </w:lvl>
    <w:lvl w:ilvl="5" w:tplc="041F001B" w:tentative="1">
      <w:start w:val="1"/>
      <w:numFmt w:val="lowerRoman"/>
      <w:lvlText w:val="%6."/>
      <w:lvlJc w:val="right"/>
      <w:pPr>
        <w:ind w:left="4190" w:hanging="180"/>
      </w:pPr>
    </w:lvl>
    <w:lvl w:ilvl="6" w:tplc="041F000F" w:tentative="1">
      <w:start w:val="1"/>
      <w:numFmt w:val="decimal"/>
      <w:lvlText w:val="%7."/>
      <w:lvlJc w:val="left"/>
      <w:pPr>
        <w:ind w:left="4910" w:hanging="360"/>
      </w:pPr>
    </w:lvl>
    <w:lvl w:ilvl="7" w:tplc="041F0019" w:tentative="1">
      <w:start w:val="1"/>
      <w:numFmt w:val="lowerLetter"/>
      <w:lvlText w:val="%8."/>
      <w:lvlJc w:val="left"/>
      <w:pPr>
        <w:ind w:left="5630" w:hanging="360"/>
      </w:pPr>
    </w:lvl>
    <w:lvl w:ilvl="8" w:tplc="041F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3" w15:restartNumberingAfterBreak="0">
    <w:nsid w:val="65F52679"/>
    <w:multiLevelType w:val="multilevel"/>
    <w:tmpl w:val="32CE8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722EA9"/>
    <w:multiLevelType w:val="hybridMultilevel"/>
    <w:tmpl w:val="91E6CA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F6826"/>
    <w:multiLevelType w:val="hybridMultilevel"/>
    <w:tmpl w:val="75E2EFB8"/>
    <w:lvl w:ilvl="0" w:tplc="8578E8CA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47506D4"/>
    <w:multiLevelType w:val="hybridMultilevel"/>
    <w:tmpl w:val="5728F4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AD14EF"/>
    <w:multiLevelType w:val="hybridMultilevel"/>
    <w:tmpl w:val="6EB0B666"/>
    <w:lvl w:ilvl="0" w:tplc="B106A50A">
      <w:start w:val="1"/>
      <w:numFmt w:val="bullet"/>
      <w:lvlText w:val="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zM2MzU2MrY0MzNR0lEKTi0uzszPAykwrQUAcBT1ciwAAAA="/>
  </w:docVars>
  <w:rsids>
    <w:rsidRoot w:val="00B00B43"/>
    <w:rsid w:val="000008F4"/>
    <w:rsid w:val="00000DB2"/>
    <w:rsid w:val="0000259C"/>
    <w:rsid w:val="00002636"/>
    <w:rsid w:val="00002C63"/>
    <w:rsid w:val="00002FF3"/>
    <w:rsid w:val="000030E5"/>
    <w:rsid w:val="0000379F"/>
    <w:rsid w:val="000108AA"/>
    <w:rsid w:val="00011355"/>
    <w:rsid w:val="00012B4F"/>
    <w:rsid w:val="00013A99"/>
    <w:rsid w:val="000155B0"/>
    <w:rsid w:val="00015CE5"/>
    <w:rsid w:val="0001618C"/>
    <w:rsid w:val="0001732E"/>
    <w:rsid w:val="0002152C"/>
    <w:rsid w:val="0002154D"/>
    <w:rsid w:val="00021CB9"/>
    <w:rsid w:val="0002207E"/>
    <w:rsid w:val="00022B0B"/>
    <w:rsid w:val="00023365"/>
    <w:rsid w:val="000237A0"/>
    <w:rsid w:val="00024F2B"/>
    <w:rsid w:val="00025E6A"/>
    <w:rsid w:val="00027B32"/>
    <w:rsid w:val="00030845"/>
    <w:rsid w:val="0003184A"/>
    <w:rsid w:val="00031D84"/>
    <w:rsid w:val="000338DF"/>
    <w:rsid w:val="0003434A"/>
    <w:rsid w:val="0003458F"/>
    <w:rsid w:val="000348C6"/>
    <w:rsid w:val="00034F75"/>
    <w:rsid w:val="0003532B"/>
    <w:rsid w:val="000353ED"/>
    <w:rsid w:val="00035E51"/>
    <w:rsid w:val="00036173"/>
    <w:rsid w:val="000363BE"/>
    <w:rsid w:val="00036FB6"/>
    <w:rsid w:val="00040B28"/>
    <w:rsid w:val="00041C97"/>
    <w:rsid w:val="00041D10"/>
    <w:rsid w:val="000429BE"/>
    <w:rsid w:val="00042AFF"/>
    <w:rsid w:val="00044279"/>
    <w:rsid w:val="000458A5"/>
    <w:rsid w:val="00045F74"/>
    <w:rsid w:val="00047DAB"/>
    <w:rsid w:val="00050601"/>
    <w:rsid w:val="00051B51"/>
    <w:rsid w:val="00052ABF"/>
    <w:rsid w:val="0005352D"/>
    <w:rsid w:val="00053B1D"/>
    <w:rsid w:val="00053E6C"/>
    <w:rsid w:val="00054187"/>
    <w:rsid w:val="000547E7"/>
    <w:rsid w:val="00057267"/>
    <w:rsid w:val="000575DC"/>
    <w:rsid w:val="00060883"/>
    <w:rsid w:val="00060CE8"/>
    <w:rsid w:val="00061B10"/>
    <w:rsid w:val="00063E91"/>
    <w:rsid w:val="000646EB"/>
    <w:rsid w:val="00065FF2"/>
    <w:rsid w:val="0006728F"/>
    <w:rsid w:val="000673D5"/>
    <w:rsid w:val="000708C7"/>
    <w:rsid w:val="000709CB"/>
    <w:rsid w:val="0007178D"/>
    <w:rsid w:val="00071AF7"/>
    <w:rsid w:val="000724D1"/>
    <w:rsid w:val="00074EE9"/>
    <w:rsid w:val="00075ACC"/>
    <w:rsid w:val="00075F3A"/>
    <w:rsid w:val="00076361"/>
    <w:rsid w:val="00076CCD"/>
    <w:rsid w:val="000815C9"/>
    <w:rsid w:val="00082DD2"/>
    <w:rsid w:val="00083F28"/>
    <w:rsid w:val="000849A1"/>
    <w:rsid w:val="000864C8"/>
    <w:rsid w:val="0009087C"/>
    <w:rsid w:val="00092F3C"/>
    <w:rsid w:val="000939B7"/>
    <w:rsid w:val="000942E3"/>
    <w:rsid w:val="00094931"/>
    <w:rsid w:val="00094B2B"/>
    <w:rsid w:val="00096644"/>
    <w:rsid w:val="00097B3D"/>
    <w:rsid w:val="000A2162"/>
    <w:rsid w:val="000A25A9"/>
    <w:rsid w:val="000A4CC9"/>
    <w:rsid w:val="000A5414"/>
    <w:rsid w:val="000A6855"/>
    <w:rsid w:val="000A6A0D"/>
    <w:rsid w:val="000A7F46"/>
    <w:rsid w:val="000B0C6B"/>
    <w:rsid w:val="000B1F45"/>
    <w:rsid w:val="000B240A"/>
    <w:rsid w:val="000B3531"/>
    <w:rsid w:val="000B4C9A"/>
    <w:rsid w:val="000B5449"/>
    <w:rsid w:val="000B564B"/>
    <w:rsid w:val="000B5F3A"/>
    <w:rsid w:val="000B65EC"/>
    <w:rsid w:val="000B6A1E"/>
    <w:rsid w:val="000C08BB"/>
    <w:rsid w:val="000C13D4"/>
    <w:rsid w:val="000C17CB"/>
    <w:rsid w:val="000C1B92"/>
    <w:rsid w:val="000C1E9C"/>
    <w:rsid w:val="000C2ED8"/>
    <w:rsid w:val="000C3D83"/>
    <w:rsid w:val="000C43DC"/>
    <w:rsid w:val="000C5890"/>
    <w:rsid w:val="000C59C2"/>
    <w:rsid w:val="000C678E"/>
    <w:rsid w:val="000C6EAD"/>
    <w:rsid w:val="000D03F1"/>
    <w:rsid w:val="000D36EB"/>
    <w:rsid w:val="000D5443"/>
    <w:rsid w:val="000D680B"/>
    <w:rsid w:val="000D7482"/>
    <w:rsid w:val="000E0667"/>
    <w:rsid w:val="000E0ED5"/>
    <w:rsid w:val="000E1543"/>
    <w:rsid w:val="000E1E32"/>
    <w:rsid w:val="000E1FA9"/>
    <w:rsid w:val="000E244E"/>
    <w:rsid w:val="000E2C0F"/>
    <w:rsid w:val="000E57CC"/>
    <w:rsid w:val="000E6B02"/>
    <w:rsid w:val="000F0552"/>
    <w:rsid w:val="000F0A78"/>
    <w:rsid w:val="000F1509"/>
    <w:rsid w:val="000F4A8E"/>
    <w:rsid w:val="000F6A9B"/>
    <w:rsid w:val="000F6D7A"/>
    <w:rsid w:val="000F734B"/>
    <w:rsid w:val="00102A85"/>
    <w:rsid w:val="0010307E"/>
    <w:rsid w:val="00103776"/>
    <w:rsid w:val="00103CDC"/>
    <w:rsid w:val="0011077D"/>
    <w:rsid w:val="001144F6"/>
    <w:rsid w:val="001168D8"/>
    <w:rsid w:val="00116C27"/>
    <w:rsid w:val="001175FD"/>
    <w:rsid w:val="001208D1"/>
    <w:rsid w:val="00121EAE"/>
    <w:rsid w:val="00122A59"/>
    <w:rsid w:val="00123169"/>
    <w:rsid w:val="001235AB"/>
    <w:rsid w:val="00124E43"/>
    <w:rsid w:val="00124F1F"/>
    <w:rsid w:val="00125013"/>
    <w:rsid w:val="00126566"/>
    <w:rsid w:val="0012694C"/>
    <w:rsid w:val="001270E9"/>
    <w:rsid w:val="001309D2"/>
    <w:rsid w:val="00131E1D"/>
    <w:rsid w:val="00132449"/>
    <w:rsid w:val="001328BA"/>
    <w:rsid w:val="0013313B"/>
    <w:rsid w:val="00136332"/>
    <w:rsid w:val="001372C4"/>
    <w:rsid w:val="00137E03"/>
    <w:rsid w:val="0014062F"/>
    <w:rsid w:val="00140ADC"/>
    <w:rsid w:val="00140BD0"/>
    <w:rsid w:val="001412DF"/>
    <w:rsid w:val="001416D7"/>
    <w:rsid w:val="0014213F"/>
    <w:rsid w:val="001421A1"/>
    <w:rsid w:val="00143021"/>
    <w:rsid w:val="00143690"/>
    <w:rsid w:val="001439E1"/>
    <w:rsid w:val="00145327"/>
    <w:rsid w:val="00146E7E"/>
    <w:rsid w:val="00146E8A"/>
    <w:rsid w:val="0014713D"/>
    <w:rsid w:val="001476CF"/>
    <w:rsid w:val="0014796C"/>
    <w:rsid w:val="00150DBB"/>
    <w:rsid w:val="00150EBA"/>
    <w:rsid w:val="0015171E"/>
    <w:rsid w:val="00151FE2"/>
    <w:rsid w:val="00152C15"/>
    <w:rsid w:val="00153BD7"/>
    <w:rsid w:val="001551B9"/>
    <w:rsid w:val="00155B73"/>
    <w:rsid w:val="00156AC3"/>
    <w:rsid w:val="001604E5"/>
    <w:rsid w:val="0016051E"/>
    <w:rsid w:val="00161B33"/>
    <w:rsid w:val="001627E1"/>
    <w:rsid w:val="00162D63"/>
    <w:rsid w:val="0016371C"/>
    <w:rsid w:val="0016517C"/>
    <w:rsid w:val="0016555C"/>
    <w:rsid w:val="001656B5"/>
    <w:rsid w:val="00167BEF"/>
    <w:rsid w:val="001712E3"/>
    <w:rsid w:val="00171A0B"/>
    <w:rsid w:val="0017221B"/>
    <w:rsid w:val="00173D81"/>
    <w:rsid w:val="0017462A"/>
    <w:rsid w:val="00174925"/>
    <w:rsid w:val="0017543E"/>
    <w:rsid w:val="0018103D"/>
    <w:rsid w:val="00181525"/>
    <w:rsid w:val="00181C78"/>
    <w:rsid w:val="00182DB8"/>
    <w:rsid w:val="00183041"/>
    <w:rsid w:val="00183F35"/>
    <w:rsid w:val="00184823"/>
    <w:rsid w:val="001849AA"/>
    <w:rsid w:val="00185AD0"/>
    <w:rsid w:val="00186073"/>
    <w:rsid w:val="0018739A"/>
    <w:rsid w:val="00190BDA"/>
    <w:rsid w:val="00192AB7"/>
    <w:rsid w:val="00192B2F"/>
    <w:rsid w:val="001946BD"/>
    <w:rsid w:val="00195AF0"/>
    <w:rsid w:val="001969FD"/>
    <w:rsid w:val="00196E8F"/>
    <w:rsid w:val="00196FC0"/>
    <w:rsid w:val="001A09A4"/>
    <w:rsid w:val="001A0E63"/>
    <w:rsid w:val="001A142D"/>
    <w:rsid w:val="001A1923"/>
    <w:rsid w:val="001A2622"/>
    <w:rsid w:val="001A41FF"/>
    <w:rsid w:val="001A44C9"/>
    <w:rsid w:val="001A4DF4"/>
    <w:rsid w:val="001A685D"/>
    <w:rsid w:val="001A6D1C"/>
    <w:rsid w:val="001A7D54"/>
    <w:rsid w:val="001B0B18"/>
    <w:rsid w:val="001B1287"/>
    <w:rsid w:val="001B21D2"/>
    <w:rsid w:val="001B3322"/>
    <w:rsid w:val="001B3E4D"/>
    <w:rsid w:val="001B53C6"/>
    <w:rsid w:val="001B5AF6"/>
    <w:rsid w:val="001B6643"/>
    <w:rsid w:val="001B6719"/>
    <w:rsid w:val="001B7140"/>
    <w:rsid w:val="001C1DD6"/>
    <w:rsid w:val="001C2B15"/>
    <w:rsid w:val="001C38F7"/>
    <w:rsid w:val="001C4253"/>
    <w:rsid w:val="001C520F"/>
    <w:rsid w:val="001C658D"/>
    <w:rsid w:val="001C6D74"/>
    <w:rsid w:val="001C7082"/>
    <w:rsid w:val="001C7BFF"/>
    <w:rsid w:val="001D01AC"/>
    <w:rsid w:val="001D024B"/>
    <w:rsid w:val="001D064E"/>
    <w:rsid w:val="001D0D47"/>
    <w:rsid w:val="001D0D72"/>
    <w:rsid w:val="001D2C92"/>
    <w:rsid w:val="001D2F1B"/>
    <w:rsid w:val="001D47B6"/>
    <w:rsid w:val="001D634C"/>
    <w:rsid w:val="001D7B1F"/>
    <w:rsid w:val="001D7B7A"/>
    <w:rsid w:val="001E2807"/>
    <w:rsid w:val="001E2E73"/>
    <w:rsid w:val="001F00BC"/>
    <w:rsid w:val="001F1297"/>
    <w:rsid w:val="001F35F5"/>
    <w:rsid w:val="001F3E36"/>
    <w:rsid w:val="001F5E6A"/>
    <w:rsid w:val="00200F7F"/>
    <w:rsid w:val="00201D11"/>
    <w:rsid w:val="00202511"/>
    <w:rsid w:val="0020298B"/>
    <w:rsid w:val="0020421C"/>
    <w:rsid w:val="002043B5"/>
    <w:rsid w:val="002050B9"/>
    <w:rsid w:val="00205681"/>
    <w:rsid w:val="00210E2F"/>
    <w:rsid w:val="002115B8"/>
    <w:rsid w:val="002129B5"/>
    <w:rsid w:val="002129C4"/>
    <w:rsid w:val="00212F26"/>
    <w:rsid w:val="0021443B"/>
    <w:rsid w:val="00215901"/>
    <w:rsid w:val="00215B98"/>
    <w:rsid w:val="0021619F"/>
    <w:rsid w:val="0021652F"/>
    <w:rsid w:val="0021708E"/>
    <w:rsid w:val="00217BB9"/>
    <w:rsid w:val="002205C4"/>
    <w:rsid w:val="0022195C"/>
    <w:rsid w:val="002233CA"/>
    <w:rsid w:val="0022356F"/>
    <w:rsid w:val="002242C1"/>
    <w:rsid w:val="00224313"/>
    <w:rsid w:val="0022482A"/>
    <w:rsid w:val="0022483D"/>
    <w:rsid w:val="00225C3A"/>
    <w:rsid w:val="00226F35"/>
    <w:rsid w:val="00230CBC"/>
    <w:rsid w:val="00231324"/>
    <w:rsid w:val="002335E1"/>
    <w:rsid w:val="00233648"/>
    <w:rsid w:val="00234BA5"/>
    <w:rsid w:val="00234D6A"/>
    <w:rsid w:val="0023506A"/>
    <w:rsid w:val="002352EA"/>
    <w:rsid w:val="0023590C"/>
    <w:rsid w:val="0023620A"/>
    <w:rsid w:val="00237703"/>
    <w:rsid w:val="00237C1D"/>
    <w:rsid w:val="00237E80"/>
    <w:rsid w:val="00240488"/>
    <w:rsid w:val="0024053A"/>
    <w:rsid w:val="00240997"/>
    <w:rsid w:val="00241113"/>
    <w:rsid w:val="00241A8F"/>
    <w:rsid w:val="00241DCF"/>
    <w:rsid w:val="00242E95"/>
    <w:rsid w:val="00243472"/>
    <w:rsid w:val="002445CE"/>
    <w:rsid w:val="00244AD7"/>
    <w:rsid w:val="002451E9"/>
    <w:rsid w:val="00245AA1"/>
    <w:rsid w:val="00246943"/>
    <w:rsid w:val="00246C94"/>
    <w:rsid w:val="00250A45"/>
    <w:rsid w:val="002513DB"/>
    <w:rsid w:val="00251756"/>
    <w:rsid w:val="00251CBF"/>
    <w:rsid w:val="00252AFA"/>
    <w:rsid w:val="00252F38"/>
    <w:rsid w:val="00253744"/>
    <w:rsid w:val="00253EA1"/>
    <w:rsid w:val="00255105"/>
    <w:rsid w:val="0025520C"/>
    <w:rsid w:val="002557C8"/>
    <w:rsid w:val="00255FC1"/>
    <w:rsid w:val="00257437"/>
    <w:rsid w:val="00260D9F"/>
    <w:rsid w:val="002616E0"/>
    <w:rsid w:val="00262190"/>
    <w:rsid w:val="002623D3"/>
    <w:rsid w:val="002635FD"/>
    <w:rsid w:val="00264437"/>
    <w:rsid w:val="00264CCF"/>
    <w:rsid w:val="00264EEC"/>
    <w:rsid w:val="00265A27"/>
    <w:rsid w:val="00265FE4"/>
    <w:rsid w:val="002676D2"/>
    <w:rsid w:val="00271E2A"/>
    <w:rsid w:val="0027505A"/>
    <w:rsid w:val="00276467"/>
    <w:rsid w:val="00276955"/>
    <w:rsid w:val="00277218"/>
    <w:rsid w:val="00277732"/>
    <w:rsid w:val="00277B17"/>
    <w:rsid w:val="00277BC7"/>
    <w:rsid w:val="00280594"/>
    <w:rsid w:val="00281748"/>
    <w:rsid w:val="0028187A"/>
    <w:rsid w:val="00282188"/>
    <w:rsid w:val="00283676"/>
    <w:rsid w:val="00283BA5"/>
    <w:rsid w:val="002844A4"/>
    <w:rsid w:val="00284C2C"/>
    <w:rsid w:val="0028509D"/>
    <w:rsid w:val="00286BCD"/>
    <w:rsid w:val="00291242"/>
    <w:rsid w:val="00292F92"/>
    <w:rsid w:val="00295CD3"/>
    <w:rsid w:val="002961F8"/>
    <w:rsid w:val="0029670A"/>
    <w:rsid w:val="00296810"/>
    <w:rsid w:val="00296938"/>
    <w:rsid w:val="002A1B89"/>
    <w:rsid w:val="002A2035"/>
    <w:rsid w:val="002A6656"/>
    <w:rsid w:val="002A66E2"/>
    <w:rsid w:val="002A680B"/>
    <w:rsid w:val="002A718A"/>
    <w:rsid w:val="002A7C36"/>
    <w:rsid w:val="002B15B5"/>
    <w:rsid w:val="002B1ABB"/>
    <w:rsid w:val="002B26B1"/>
    <w:rsid w:val="002B3B7E"/>
    <w:rsid w:val="002B3E90"/>
    <w:rsid w:val="002B4AC5"/>
    <w:rsid w:val="002B4BF4"/>
    <w:rsid w:val="002B5C77"/>
    <w:rsid w:val="002C1129"/>
    <w:rsid w:val="002C1137"/>
    <w:rsid w:val="002C19DF"/>
    <w:rsid w:val="002C3B76"/>
    <w:rsid w:val="002C3C4F"/>
    <w:rsid w:val="002C3D2E"/>
    <w:rsid w:val="002C5C5A"/>
    <w:rsid w:val="002C5EFE"/>
    <w:rsid w:val="002C65C5"/>
    <w:rsid w:val="002C6D70"/>
    <w:rsid w:val="002C74A3"/>
    <w:rsid w:val="002D096E"/>
    <w:rsid w:val="002D2038"/>
    <w:rsid w:val="002D30B1"/>
    <w:rsid w:val="002D3BE1"/>
    <w:rsid w:val="002D5EE4"/>
    <w:rsid w:val="002D6416"/>
    <w:rsid w:val="002D6D02"/>
    <w:rsid w:val="002D6FCE"/>
    <w:rsid w:val="002D794B"/>
    <w:rsid w:val="002D7C77"/>
    <w:rsid w:val="002E26CB"/>
    <w:rsid w:val="002E2861"/>
    <w:rsid w:val="002E3553"/>
    <w:rsid w:val="002E444B"/>
    <w:rsid w:val="002E508D"/>
    <w:rsid w:val="002E57DD"/>
    <w:rsid w:val="002E6E76"/>
    <w:rsid w:val="002E789F"/>
    <w:rsid w:val="002F121F"/>
    <w:rsid w:val="002F139C"/>
    <w:rsid w:val="002F1733"/>
    <w:rsid w:val="002F18FD"/>
    <w:rsid w:val="002F2858"/>
    <w:rsid w:val="002F4E0C"/>
    <w:rsid w:val="002F5E87"/>
    <w:rsid w:val="002F636E"/>
    <w:rsid w:val="002F79D0"/>
    <w:rsid w:val="00300F25"/>
    <w:rsid w:val="0030139E"/>
    <w:rsid w:val="00301619"/>
    <w:rsid w:val="003034D2"/>
    <w:rsid w:val="00306D01"/>
    <w:rsid w:val="003071C7"/>
    <w:rsid w:val="00307E12"/>
    <w:rsid w:val="0031123F"/>
    <w:rsid w:val="00311288"/>
    <w:rsid w:val="003116A7"/>
    <w:rsid w:val="00312BB6"/>
    <w:rsid w:val="00312CEA"/>
    <w:rsid w:val="003130E0"/>
    <w:rsid w:val="00313AF2"/>
    <w:rsid w:val="00313F75"/>
    <w:rsid w:val="00315E32"/>
    <w:rsid w:val="003176CB"/>
    <w:rsid w:val="003227BE"/>
    <w:rsid w:val="0032299D"/>
    <w:rsid w:val="003235B5"/>
    <w:rsid w:val="00323DB7"/>
    <w:rsid w:val="00324561"/>
    <w:rsid w:val="003265BE"/>
    <w:rsid w:val="003313E3"/>
    <w:rsid w:val="003316FB"/>
    <w:rsid w:val="00331A7F"/>
    <w:rsid w:val="00331F2B"/>
    <w:rsid w:val="00332087"/>
    <w:rsid w:val="003323FA"/>
    <w:rsid w:val="003328D9"/>
    <w:rsid w:val="00332C75"/>
    <w:rsid w:val="00336DF6"/>
    <w:rsid w:val="0033776D"/>
    <w:rsid w:val="00337EA4"/>
    <w:rsid w:val="0034080D"/>
    <w:rsid w:val="003416E8"/>
    <w:rsid w:val="003435B4"/>
    <w:rsid w:val="00343E6F"/>
    <w:rsid w:val="00344EC0"/>
    <w:rsid w:val="00345390"/>
    <w:rsid w:val="00345860"/>
    <w:rsid w:val="0034692D"/>
    <w:rsid w:val="00346A03"/>
    <w:rsid w:val="00346CDD"/>
    <w:rsid w:val="003501E8"/>
    <w:rsid w:val="003503E4"/>
    <w:rsid w:val="00351479"/>
    <w:rsid w:val="003519B2"/>
    <w:rsid w:val="0035367C"/>
    <w:rsid w:val="003565FD"/>
    <w:rsid w:val="003567F6"/>
    <w:rsid w:val="003575D1"/>
    <w:rsid w:val="00360258"/>
    <w:rsid w:val="003636EF"/>
    <w:rsid w:val="00364BC4"/>
    <w:rsid w:val="003676BC"/>
    <w:rsid w:val="00367BF2"/>
    <w:rsid w:val="00367E5E"/>
    <w:rsid w:val="00370762"/>
    <w:rsid w:val="0037114B"/>
    <w:rsid w:val="00371521"/>
    <w:rsid w:val="0037219F"/>
    <w:rsid w:val="00372C19"/>
    <w:rsid w:val="00373D3B"/>
    <w:rsid w:val="00374EFF"/>
    <w:rsid w:val="0037545C"/>
    <w:rsid w:val="003763CC"/>
    <w:rsid w:val="003765E8"/>
    <w:rsid w:val="0038146E"/>
    <w:rsid w:val="00382247"/>
    <w:rsid w:val="00383D2E"/>
    <w:rsid w:val="003848EC"/>
    <w:rsid w:val="003855C3"/>
    <w:rsid w:val="003906CB"/>
    <w:rsid w:val="00392D3C"/>
    <w:rsid w:val="003932DE"/>
    <w:rsid w:val="00393C68"/>
    <w:rsid w:val="00394318"/>
    <w:rsid w:val="00394960"/>
    <w:rsid w:val="00395360"/>
    <w:rsid w:val="00396092"/>
    <w:rsid w:val="00396A1C"/>
    <w:rsid w:val="00397722"/>
    <w:rsid w:val="003979D5"/>
    <w:rsid w:val="00397B77"/>
    <w:rsid w:val="003A1BA2"/>
    <w:rsid w:val="003A3841"/>
    <w:rsid w:val="003A3D47"/>
    <w:rsid w:val="003A5152"/>
    <w:rsid w:val="003A5444"/>
    <w:rsid w:val="003A55CD"/>
    <w:rsid w:val="003A595E"/>
    <w:rsid w:val="003A7947"/>
    <w:rsid w:val="003A7B6D"/>
    <w:rsid w:val="003B1208"/>
    <w:rsid w:val="003B12E2"/>
    <w:rsid w:val="003B1CF1"/>
    <w:rsid w:val="003B24BE"/>
    <w:rsid w:val="003B4256"/>
    <w:rsid w:val="003B4A15"/>
    <w:rsid w:val="003B606F"/>
    <w:rsid w:val="003B64EC"/>
    <w:rsid w:val="003B7585"/>
    <w:rsid w:val="003B7B3E"/>
    <w:rsid w:val="003C0E26"/>
    <w:rsid w:val="003C2252"/>
    <w:rsid w:val="003C2D17"/>
    <w:rsid w:val="003C3852"/>
    <w:rsid w:val="003C3B21"/>
    <w:rsid w:val="003C479D"/>
    <w:rsid w:val="003C5D4D"/>
    <w:rsid w:val="003C6AAA"/>
    <w:rsid w:val="003D01D1"/>
    <w:rsid w:val="003D16DB"/>
    <w:rsid w:val="003D43F8"/>
    <w:rsid w:val="003D4DF7"/>
    <w:rsid w:val="003D5BFC"/>
    <w:rsid w:val="003D62A5"/>
    <w:rsid w:val="003D6894"/>
    <w:rsid w:val="003D6A51"/>
    <w:rsid w:val="003E0F51"/>
    <w:rsid w:val="003E24B5"/>
    <w:rsid w:val="003E4683"/>
    <w:rsid w:val="003E6CD6"/>
    <w:rsid w:val="003F1CDE"/>
    <w:rsid w:val="003F2374"/>
    <w:rsid w:val="003F54E0"/>
    <w:rsid w:val="003F665E"/>
    <w:rsid w:val="003F70E0"/>
    <w:rsid w:val="003F7282"/>
    <w:rsid w:val="004009D8"/>
    <w:rsid w:val="00400B1B"/>
    <w:rsid w:val="00400DAE"/>
    <w:rsid w:val="00401393"/>
    <w:rsid w:val="00401D80"/>
    <w:rsid w:val="00402BF9"/>
    <w:rsid w:val="00402E80"/>
    <w:rsid w:val="00403464"/>
    <w:rsid w:val="00403BE0"/>
    <w:rsid w:val="00403E4A"/>
    <w:rsid w:val="004043B5"/>
    <w:rsid w:val="00406C7B"/>
    <w:rsid w:val="004079F2"/>
    <w:rsid w:val="00412AB3"/>
    <w:rsid w:val="00412F94"/>
    <w:rsid w:val="00413035"/>
    <w:rsid w:val="00414A91"/>
    <w:rsid w:val="00416637"/>
    <w:rsid w:val="00416719"/>
    <w:rsid w:val="00416E1E"/>
    <w:rsid w:val="00417505"/>
    <w:rsid w:val="004177EE"/>
    <w:rsid w:val="00423BF6"/>
    <w:rsid w:val="004256F0"/>
    <w:rsid w:val="00426F14"/>
    <w:rsid w:val="0042748D"/>
    <w:rsid w:val="004304D4"/>
    <w:rsid w:val="00430708"/>
    <w:rsid w:val="00430C8A"/>
    <w:rsid w:val="004313CA"/>
    <w:rsid w:val="00434B27"/>
    <w:rsid w:val="00436402"/>
    <w:rsid w:val="004368D8"/>
    <w:rsid w:val="00436D4E"/>
    <w:rsid w:val="00437EF3"/>
    <w:rsid w:val="0044008C"/>
    <w:rsid w:val="004409FA"/>
    <w:rsid w:val="00440DEF"/>
    <w:rsid w:val="004451DA"/>
    <w:rsid w:val="00445A85"/>
    <w:rsid w:val="00445F68"/>
    <w:rsid w:val="004465A3"/>
    <w:rsid w:val="00446FE0"/>
    <w:rsid w:val="0044782C"/>
    <w:rsid w:val="004506C7"/>
    <w:rsid w:val="0045144D"/>
    <w:rsid w:val="00453A19"/>
    <w:rsid w:val="00455081"/>
    <w:rsid w:val="004554BF"/>
    <w:rsid w:val="00456594"/>
    <w:rsid w:val="004565A4"/>
    <w:rsid w:val="0045680B"/>
    <w:rsid w:val="00456C6C"/>
    <w:rsid w:val="00460E9E"/>
    <w:rsid w:val="004611DA"/>
    <w:rsid w:val="00463682"/>
    <w:rsid w:val="00465B49"/>
    <w:rsid w:val="004679E6"/>
    <w:rsid w:val="004706C4"/>
    <w:rsid w:val="004730B3"/>
    <w:rsid w:val="00473F41"/>
    <w:rsid w:val="00475FBF"/>
    <w:rsid w:val="00476375"/>
    <w:rsid w:val="00476754"/>
    <w:rsid w:val="00476E80"/>
    <w:rsid w:val="00476F71"/>
    <w:rsid w:val="0047794D"/>
    <w:rsid w:val="0048059F"/>
    <w:rsid w:val="004827F4"/>
    <w:rsid w:val="0048318D"/>
    <w:rsid w:val="0048402F"/>
    <w:rsid w:val="00486A43"/>
    <w:rsid w:val="00487438"/>
    <w:rsid w:val="00487AC9"/>
    <w:rsid w:val="0049140A"/>
    <w:rsid w:val="004921A4"/>
    <w:rsid w:val="00493105"/>
    <w:rsid w:val="00493335"/>
    <w:rsid w:val="004934A9"/>
    <w:rsid w:val="00496F27"/>
    <w:rsid w:val="004A1883"/>
    <w:rsid w:val="004A1B7E"/>
    <w:rsid w:val="004A2463"/>
    <w:rsid w:val="004A2905"/>
    <w:rsid w:val="004A3D25"/>
    <w:rsid w:val="004A5457"/>
    <w:rsid w:val="004A6184"/>
    <w:rsid w:val="004A70B6"/>
    <w:rsid w:val="004A72B9"/>
    <w:rsid w:val="004B131E"/>
    <w:rsid w:val="004B21F3"/>
    <w:rsid w:val="004B224C"/>
    <w:rsid w:val="004B28F7"/>
    <w:rsid w:val="004B32B9"/>
    <w:rsid w:val="004B341D"/>
    <w:rsid w:val="004B41B7"/>
    <w:rsid w:val="004B4C22"/>
    <w:rsid w:val="004B65F2"/>
    <w:rsid w:val="004C0E9E"/>
    <w:rsid w:val="004C0F2D"/>
    <w:rsid w:val="004C12C4"/>
    <w:rsid w:val="004C1BB5"/>
    <w:rsid w:val="004C27BB"/>
    <w:rsid w:val="004C2882"/>
    <w:rsid w:val="004C2E02"/>
    <w:rsid w:val="004C312D"/>
    <w:rsid w:val="004C4397"/>
    <w:rsid w:val="004C51F9"/>
    <w:rsid w:val="004C5BE4"/>
    <w:rsid w:val="004C6D67"/>
    <w:rsid w:val="004C730F"/>
    <w:rsid w:val="004D012A"/>
    <w:rsid w:val="004D116E"/>
    <w:rsid w:val="004D2B70"/>
    <w:rsid w:val="004D5263"/>
    <w:rsid w:val="004D6709"/>
    <w:rsid w:val="004E1FD1"/>
    <w:rsid w:val="004E2357"/>
    <w:rsid w:val="004E254C"/>
    <w:rsid w:val="004E29BB"/>
    <w:rsid w:val="004E35DF"/>
    <w:rsid w:val="004E36F1"/>
    <w:rsid w:val="004E3A98"/>
    <w:rsid w:val="004E50E3"/>
    <w:rsid w:val="004E5B5E"/>
    <w:rsid w:val="004E67A6"/>
    <w:rsid w:val="004E6D50"/>
    <w:rsid w:val="004E6E10"/>
    <w:rsid w:val="004F0987"/>
    <w:rsid w:val="004F0FE9"/>
    <w:rsid w:val="004F10BB"/>
    <w:rsid w:val="004F1A8F"/>
    <w:rsid w:val="004F1D1A"/>
    <w:rsid w:val="004F1E8E"/>
    <w:rsid w:val="004F2CDC"/>
    <w:rsid w:val="004F46D7"/>
    <w:rsid w:val="004F6644"/>
    <w:rsid w:val="00500DCA"/>
    <w:rsid w:val="005011C8"/>
    <w:rsid w:val="00502137"/>
    <w:rsid w:val="00502A6C"/>
    <w:rsid w:val="00502B94"/>
    <w:rsid w:val="00505A6F"/>
    <w:rsid w:val="00505AC1"/>
    <w:rsid w:val="00505DC2"/>
    <w:rsid w:val="00506346"/>
    <w:rsid w:val="00506DF7"/>
    <w:rsid w:val="005079E4"/>
    <w:rsid w:val="00511ACF"/>
    <w:rsid w:val="00517172"/>
    <w:rsid w:val="00517C66"/>
    <w:rsid w:val="00521E13"/>
    <w:rsid w:val="00522A36"/>
    <w:rsid w:val="00523179"/>
    <w:rsid w:val="00523395"/>
    <w:rsid w:val="0052438C"/>
    <w:rsid w:val="00524590"/>
    <w:rsid w:val="0052535B"/>
    <w:rsid w:val="005255FF"/>
    <w:rsid w:val="00525B53"/>
    <w:rsid w:val="00526923"/>
    <w:rsid w:val="005273A1"/>
    <w:rsid w:val="005276C0"/>
    <w:rsid w:val="005308FC"/>
    <w:rsid w:val="005354A4"/>
    <w:rsid w:val="0053566B"/>
    <w:rsid w:val="00535803"/>
    <w:rsid w:val="00537FBC"/>
    <w:rsid w:val="00540045"/>
    <w:rsid w:val="005408FA"/>
    <w:rsid w:val="0054117B"/>
    <w:rsid w:val="005415D0"/>
    <w:rsid w:val="00541944"/>
    <w:rsid w:val="00541C2B"/>
    <w:rsid w:val="0054247C"/>
    <w:rsid w:val="00543602"/>
    <w:rsid w:val="00544FD3"/>
    <w:rsid w:val="00550458"/>
    <w:rsid w:val="005508D1"/>
    <w:rsid w:val="00551445"/>
    <w:rsid w:val="00552030"/>
    <w:rsid w:val="0055379E"/>
    <w:rsid w:val="00554CB1"/>
    <w:rsid w:val="00555BFE"/>
    <w:rsid w:val="00556509"/>
    <w:rsid w:val="00556B17"/>
    <w:rsid w:val="00556BC4"/>
    <w:rsid w:val="0056134E"/>
    <w:rsid w:val="00561897"/>
    <w:rsid w:val="00561C20"/>
    <w:rsid w:val="005621F0"/>
    <w:rsid w:val="00562214"/>
    <w:rsid w:val="0056317A"/>
    <w:rsid w:val="005632EB"/>
    <w:rsid w:val="00564F19"/>
    <w:rsid w:val="00565A9F"/>
    <w:rsid w:val="00565EF0"/>
    <w:rsid w:val="00565F9C"/>
    <w:rsid w:val="00566492"/>
    <w:rsid w:val="005668F8"/>
    <w:rsid w:val="005670AE"/>
    <w:rsid w:val="0057014F"/>
    <w:rsid w:val="005705A4"/>
    <w:rsid w:val="005716E2"/>
    <w:rsid w:val="005719CF"/>
    <w:rsid w:val="00572410"/>
    <w:rsid w:val="00573DBC"/>
    <w:rsid w:val="005748BE"/>
    <w:rsid w:val="00580BF4"/>
    <w:rsid w:val="00583149"/>
    <w:rsid w:val="0058387C"/>
    <w:rsid w:val="0058426A"/>
    <w:rsid w:val="005852DC"/>
    <w:rsid w:val="00585BD6"/>
    <w:rsid w:val="00586017"/>
    <w:rsid w:val="005863E2"/>
    <w:rsid w:val="00587A13"/>
    <w:rsid w:val="00587B7F"/>
    <w:rsid w:val="00590F41"/>
    <w:rsid w:val="00591A95"/>
    <w:rsid w:val="005939CE"/>
    <w:rsid w:val="00594A09"/>
    <w:rsid w:val="005951AE"/>
    <w:rsid w:val="00595C17"/>
    <w:rsid w:val="00596179"/>
    <w:rsid w:val="005A1209"/>
    <w:rsid w:val="005A24AE"/>
    <w:rsid w:val="005A2516"/>
    <w:rsid w:val="005A2701"/>
    <w:rsid w:val="005A275F"/>
    <w:rsid w:val="005A299E"/>
    <w:rsid w:val="005A3EB6"/>
    <w:rsid w:val="005A4CC5"/>
    <w:rsid w:val="005A4E13"/>
    <w:rsid w:val="005A5482"/>
    <w:rsid w:val="005A5707"/>
    <w:rsid w:val="005A5B1D"/>
    <w:rsid w:val="005A643B"/>
    <w:rsid w:val="005A69E1"/>
    <w:rsid w:val="005A7322"/>
    <w:rsid w:val="005A7F22"/>
    <w:rsid w:val="005B1872"/>
    <w:rsid w:val="005B2F9C"/>
    <w:rsid w:val="005B775A"/>
    <w:rsid w:val="005C19A5"/>
    <w:rsid w:val="005C3FAE"/>
    <w:rsid w:val="005C42F5"/>
    <w:rsid w:val="005C4E20"/>
    <w:rsid w:val="005C539A"/>
    <w:rsid w:val="005C57CC"/>
    <w:rsid w:val="005C5C6D"/>
    <w:rsid w:val="005C6250"/>
    <w:rsid w:val="005D0482"/>
    <w:rsid w:val="005D0648"/>
    <w:rsid w:val="005D1F4A"/>
    <w:rsid w:val="005D3B74"/>
    <w:rsid w:val="005D53A1"/>
    <w:rsid w:val="005D5696"/>
    <w:rsid w:val="005D581C"/>
    <w:rsid w:val="005D5FE3"/>
    <w:rsid w:val="005D78A0"/>
    <w:rsid w:val="005E1031"/>
    <w:rsid w:val="005E1175"/>
    <w:rsid w:val="005E1EBB"/>
    <w:rsid w:val="005E589E"/>
    <w:rsid w:val="005E5BBF"/>
    <w:rsid w:val="005E67DC"/>
    <w:rsid w:val="005F0AE5"/>
    <w:rsid w:val="005F12BE"/>
    <w:rsid w:val="005F2D80"/>
    <w:rsid w:val="005F2E6C"/>
    <w:rsid w:val="005F4434"/>
    <w:rsid w:val="005F5D73"/>
    <w:rsid w:val="005F6E6E"/>
    <w:rsid w:val="005F759D"/>
    <w:rsid w:val="00603A54"/>
    <w:rsid w:val="00604193"/>
    <w:rsid w:val="00605620"/>
    <w:rsid w:val="00606C1B"/>
    <w:rsid w:val="00607250"/>
    <w:rsid w:val="00610F55"/>
    <w:rsid w:val="006111CA"/>
    <w:rsid w:val="0061132D"/>
    <w:rsid w:val="006114A3"/>
    <w:rsid w:val="0061297E"/>
    <w:rsid w:val="00613203"/>
    <w:rsid w:val="00613525"/>
    <w:rsid w:val="00613CC7"/>
    <w:rsid w:val="00615A15"/>
    <w:rsid w:val="006160F5"/>
    <w:rsid w:val="006166F6"/>
    <w:rsid w:val="0061700B"/>
    <w:rsid w:val="006176A2"/>
    <w:rsid w:val="006176BA"/>
    <w:rsid w:val="00622B30"/>
    <w:rsid w:val="00623C9E"/>
    <w:rsid w:val="006250D9"/>
    <w:rsid w:val="00625EEA"/>
    <w:rsid w:val="0062741D"/>
    <w:rsid w:val="006308C0"/>
    <w:rsid w:val="00630A46"/>
    <w:rsid w:val="006313E2"/>
    <w:rsid w:val="0063173E"/>
    <w:rsid w:val="0063200A"/>
    <w:rsid w:val="006340FF"/>
    <w:rsid w:val="00634561"/>
    <w:rsid w:val="00636CAC"/>
    <w:rsid w:val="00636CDD"/>
    <w:rsid w:val="00637A8B"/>
    <w:rsid w:val="00640545"/>
    <w:rsid w:val="006408DD"/>
    <w:rsid w:val="00643F1D"/>
    <w:rsid w:val="00644E28"/>
    <w:rsid w:val="00651374"/>
    <w:rsid w:val="00652619"/>
    <w:rsid w:val="006526B1"/>
    <w:rsid w:val="006558BB"/>
    <w:rsid w:val="00657561"/>
    <w:rsid w:val="00660175"/>
    <w:rsid w:val="006601AB"/>
    <w:rsid w:val="00662543"/>
    <w:rsid w:val="00663421"/>
    <w:rsid w:val="00665A0A"/>
    <w:rsid w:val="00666A8B"/>
    <w:rsid w:val="00667C07"/>
    <w:rsid w:val="00670AE7"/>
    <w:rsid w:val="00671CCD"/>
    <w:rsid w:val="00671E63"/>
    <w:rsid w:val="00672103"/>
    <w:rsid w:val="006721CC"/>
    <w:rsid w:val="00673413"/>
    <w:rsid w:val="00673F64"/>
    <w:rsid w:val="00676C95"/>
    <w:rsid w:val="006770E4"/>
    <w:rsid w:val="00680071"/>
    <w:rsid w:val="006807DD"/>
    <w:rsid w:val="00680D90"/>
    <w:rsid w:val="006816FE"/>
    <w:rsid w:val="006830B6"/>
    <w:rsid w:val="006839C1"/>
    <w:rsid w:val="00684AF1"/>
    <w:rsid w:val="00684F1E"/>
    <w:rsid w:val="00685196"/>
    <w:rsid w:val="00690105"/>
    <w:rsid w:val="00690668"/>
    <w:rsid w:val="00692BA8"/>
    <w:rsid w:val="006932B0"/>
    <w:rsid w:val="0069450F"/>
    <w:rsid w:val="00694E7B"/>
    <w:rsid w:val="006958C0"/>
    <w:rsid w:val="00695AE7"/>
    <w:rsid w:val="00696585"/>
    <w:rsid w:val="0069680A"/>
    <w:rsid w:val="00697D2D"/>
    <w:rsid w:val="006A00CD"/>
    <w:rsid w:val="006A0F3A"/>
    <w:rsid w:val="006A5016"/>
    <w:rsid w:val="006A6664"/>
    <w:rsid w:val="006A6FBF"/>
    <w:rsid w:val="006A7A59"/>
    <w:rsid w:val="006B0139"/>
    <w:rsid w:val="006B01FE"/>
    <w:rsid w:val="006B0410"/>
    <w:rsid w:val="006B0920"/>
    <w:rsid w:val="006B09E7"/>
    <w:rsid w:val="006B0BFD"/>
    <w:rsid w:val="006B3687"/>
    <w:rsid w:val="006B450F"/>
    <w:rsid w:val="006B466D"/>
    <w:rsid w:val="006B4A4D"/>
    <w:rsid w:val="006B4BF5"/>
    <w:rsid w:val="006B527E"/>
    <w:rsid w:val="006B5DFB"/>
    <w:rsid w:val="006B6A93"/>
    <w:rsid w:val="006B71AC"/>
    <w:rsid w:val="006B79B6"/>
    <w:rsid w:val="006C3AE2"/>
    <w:rsid w:val="006C435B"/>
    <w:rsid w:val="006C5574"/>
    <w:rsid w:val="006C5805"/>
    <w:rsid w:val="006C61AF"/>
    <w:rsid w:val="006C6423"/>
    <w:rsid w:val="006C6941"/>
    <w:rsid w:val="006C75C5"/>
    <w:rsid w:val="006C7B23"/>
    <w:rsid w:val="006D0B42"/>
    <w:rsid w:val="006D31D1"/>
    <w:rsid w:val="006D4FC0"/>
    <w:rsid w:val="006D6D6C"/>
    <w:rsid w:val="006D74E2"/>
    <w:rsid w:val="006D7EC4"/>
    <w:rsid w:val="006E145B"/>
    <w:rsid w:val="006E1769"/>
    <w:rsid w:val="006E1FA3"/>
    <w:rsid w:val="006E2758"/>
    <w:rsid w:val="006E28E6"/>
    <w:rsid w:val="006E2CE0"/>
    <w:rsid w:val="006E3514"/>
    <w:rsid w:val="006E3577"/>
    <w:rsid w:val="006E3C03"/>
    <w:rsid w:val="006E4180"/>
    <w:rsid w:val="006E4489"/>
    <w:rsid w:val="006E6D82"/>
    <w:rsid w:val="006E6E17"/>
    <w:rsid w:val="006E6E61"/>
    <w:rsid w:val="006E79E2"/>
    <w:rsid w:val="006F0026"/>
    <w:rsid w:val="006F0FDE"/>
    <w:rsid w:val="006F11E9"/>
    <w:rsid w:val="006F35C4"/>
    <w:rsid w:val="006F4162"/>
    <w:rsid w:val="006F5191"/>
    <w:rsid w:val="006F69AC"/>
    <w:rsid w:val="006F7FB0"/>
    <w:rsid w:val="00700EF9"/>
    <w:rsid w:val="007010FE"/>
    <w:rsid w:val="00701677"/>
    <w:rsid w:val="007017A2"/>
    <w:rsid w:val="00701885"/>
    <w:rsid w:val="00701F4B"/>
    <w:rsid w:val="00702757"/>
    <w:rsid w:val="007035AA"/>
    <w:rsid w:val="00703641"/>
    <w:rsid w:val="007037AE"/>
    <w:rsid w:val="007041D1"/>
    <w:rsid w:val="007042DD"/>
    <w:rsid w:val="00704927"/>
    <w:rsid w:val="0070620C"/>
    <w:rsid w:val="00706971"/>
    <w:rsid w:val="00707867"/>
    <w:rsid w:val="00707E1F"/>
    <w:rsid w:val="007116D1"/>
    <w:rsid w:val="00711744"/>
    <w:rsid w:val="00711DBD"/>
    <w:rsid w:val="0071306D"/>
    <w:rsid w:val="00714E52"/>
    <w:rsid w:val="00715BBD"/>
    <w:rsid w:val="00717CC7"/>
    <w:rsid w:val="00720F3A"/>
    <w:rsid w:val="00721E64"/>
    <w:rsid w:val="007221CF"/>
    <w:rsid w:val="00722BA1"/>
    <w:rsid w:val="00722E1F"/>
    <w:rsid w:val="00723C9F"/>
    <w:rsid w:val="00724D59"/>
    <w:rsid w:val="00725431"/>
    <w:rsid w:val="007271EB"/>
    <w:rsid w:val="0073202B"/>
    <w:rsid w:val="0073204D"/>
    <w:rsid w:val="00733609"/>
    <w:rsid w:val="0073541A"/>
    <w:rsid w:val="007370B1"/>
    <w:rsid w:val="007436E5"/>
    <w:rsid w:val="00744A42"/>
    <w:rsid w:val="0074530B"/>
    <w:rsid w:val="00746574"/>
    <w:rsid w:val="00747D34"/>
    <w:rsid w:val="00750AE8"/>
    <w:rsid w:val="00750FAC"/>
    <w:rsid w:val="00752589"/>
    <w:rsid w:val="00755A54"/>
    <w:rsid w:val="00756925"/>
    <w:rsid w:val="0075776C"/>
    <w:rsid w:val="0076153E"/>
    <w:rsid w:val="00764581"/>
    <w:rsid w:val="007650EF"/>
    <w:rsid w:val="00765819"/>
    <w:rsid w:val="00766141"/>
    <w:rsid w:val="00766237"/>
    <w:rsid w:val="00766937"/>
    <w:rsid w:val="00771B48"/>
    <w:rsid w:val="00771FD0"/>
    <w:rsid w:val="007751D3"/>
    <w:rsid w:val="007757AB"/>
    <w:rsid w:val="007771C4"/>
    <w:rsid w:val="0078001C"/>
    <w:rsid w:val="0078168A"/>
    <w:rsid w:val="00781818"/>
    <w:rsid w:val="00781FEF"/>
    <w:rsid w:val="00782428"/>
    <w:rsid w:val="0078407B"/>
    <w:rsid w:val="0078626E"/>
    <w:rsid w:val="007863CE"/>
    <w:rsid w:val="007906D6"/>
    <w:rsid w:val="00791CDB"/>
    <w:rsid w:val="00792354"/>
    <w:rsid w:val="007925A7"/>
    <w:rsid w:val="00793020"/>
    <w:rsid w:val="00793671"/>
    <w:rsid w:val="0079386F"/>
    <w:rsid w:val="00793E27"/>
    <w:rsid w:val="0079446D"/>
    <w:rsid w:val="007950D0"/>
    <w:rsid w:val="00795836"/>
    <w:rsid w:val="00797077"/>
    <w:rsid w:val="00797148"/>
    <w:rsid w:val="00797A3B"/>
    <w:rsid w:val="007A0496"/>
    <w:rsid w:val="007A0DF5"/>
    <w:rsid w:val="007A1BCA"/>
    <w:rsid w:val="007A29D6"/>
    <w:rsid w:val="007A3C7A"/>
    <w:rsid w:val="007A4749"/>
    <w:rsid w:val="007A4E23"/>
    <w:rsid w:val="007A52C5"/>
    <w:rsid w:val="007A686A"/>
    <w:rsid w:val="007A69E3"/>
    <w:rsid w:val="007A73AF"/>
    <w:rsid w:val="007B1F18"/>
    <w:rsid w:val="007B2A1B"/>
    <w:rsid w:val="007B2CEB"/>
    <w:rsid w:val="007B3438"/>
    <w:rsid w:val="007B429F"/>
    <w:rsid w:val="007B6303"/>
    <w:rsid w:val="007B724B"/>
    <w:rsid w:val="007B7FFD"/>
    <w:rsid w:val="007C0830"/>
    <w:rsid w:val="007C0B64"/>
    <w:rsid w:val="007C1DE7"/>
    <w:rsid w:val="007C2104"/>
    <w:rsid w:val="007C22AB"/>
    <w:rsid w:val="007C2C75"/>
    <w:rsid w:val="007C2FE8"/>
    <w:rsid w:val="007C369E"/>
    <w:rsid w:val="007C398D"/>
    <w:rsid w:val="007C3C24"/>
    <w:rsid w:val="007C4151"/>
    <w:rsid w:val="007C4E64"/>
    <w:rsid w:val="007C5FC6"/>
    <w:rsid w:val="007C735A"/>
    <w:rsid w:val="007C78EB"/>
    <w:rsid w:val="007D08BF"/>
    <w:rsid w:val="007D33E8"/>
    <w:rsid w:val="007D38E9"/>
    <w:rsid w:val="007D3CCA"/>
    <w:rsid w:val="007D49FE"/>
    <w:rsid w:val="007D5388"/>
    <w:rsid w:val="007D588C"/>
    <w:rsid w:val="007D5999"/>
    <w:rsid w:val="007D5BA8"/>
    <w:rsid w:val="007D700D"/>
    <w:rsid w:val="007D705A"/>
    <w:rsid w:val="007E124B"/>
    <w:rsid w:val="007E2FDB"/>
    <w:rsid w:val="007E3F92"/>
    <w:rsid w:val="007E4159"/>
    <w:rsid w:val="007E4BFC"/>
    <w:rsid w:val="007E4CB2"/>
    <w:rsid w:val="007E611F"/>
    <w:rsid w:val="007E6F3E"/>
    <w:rsid w:val="007E6FAD"/>
    <w:rsid w:val="007E739E"/>
    <w:rsid w:val="007F2356"/>
    <w:rsid w:val="007F269E"/>
    <w:rsid w:val="007F58E1"/>
    <w:rsid w:val="007F6052"/>
    <w:rsid w:val="007F74D0"/>
    <w:rsid w:val="00800939"/>
    <w:rsid w:val="00801035"/>
    <w:rsid w:val="00803922"/>
    <w:rsid w:val="00803CD8"/>
    <w:rsid w:val="008056B0"/>
    <w:rsid w:val="00806D65"/>
    <w:rsid w:val="0080782A"/>
    <w:rsid w:val="0081098A"/>
    <w:rsid w:val="00811CB1"/>
    <w:rsid w:val="00812040"/>
    <w:rsid w:val="00813747"/>
    <w:rsid w:val="00814A89"/>
    <w:rsid w:val="00815068"/>
    <w:rsid w:val="00820F3E"/>
    <w:rsid w:val="00822B2B"/>
    <w:rsid w:val="008235CE"/>
    <w:rsid w:val="00823AE0"/>
    <w:rsid w:val="008249E0"/>
    <w:rsid w:val="008256E4"/>
    <w:rsid w:val="00826D66"/>
    <w:rsid w:val="0083085A"/>
    <w:rsid w:val="00831C5F"/>
    <w:rsid w:val="00831DEA"/>
    <w:rsid w:val="00832D17"/>
    <w:rsid w:val="0083322F"/>
    <w:rsid w:val="0083353C"/>
    <w:rsid w:val="008336DE"/>
    <w:rsid w:val="0083437C"/>
    <w:rsid w:val="00837530"/>
    <w:rsid w:val="008379F5"/>
    <w:rsid w:val="0084105A"/>
    <w:rsid w:val="00842B28"/>
    <w:rsid w:val="008432E2"/>
    <w:rsid w:val="00844542"/>
    <w:rsid w:val="008460FB"/>
    <w:rsid w:val="0084662A"/>
    <w:rsid w:val="00851F24"/>
    <w:rsid w:val="008520ED"/>
    <w:rsid w:val="0085242C"/>
    <w:rsid w:val="00853C7F"/>
    <w:rsid w:val="008551A0"/>
    <w:rsid w:val="00855E8A"/>
    <w:rsid w:val="00856141"/>
    <w:rsid w:val="00856463"/>
    <w:rsid w:val="008579A8"/>
    <w:rsid w:val="00861A78"/>
    <w:rsid w:val="00865250"/>
    <w:rsid w:val="00865500"/>
    <w:rsid w:val="0086555F"/>
    <w:rsid w:val="008657A4"/>
    <w:rsid w:val="00865958"/>
    <w:rsid w:val="00865A8F"/>
    <w:rsid w:val="00865E68"/>
    <w:rsid w:val="00866F8F"/>
    <w:rsid w:val="00867817"/>
    <w:rsid w:val="00867AAF"/>
    <w:rsid w:val="00867D3B"/>
    <w:rsid w:val="00867E57"/>
    <w:rsid w:val="00874F3A"/>
    <w:rsid w:val="00875D1F"/>
    <w:rsid w:val="00875E8D"/>
    <w:rsid w:val="00876667"/>
    <w:rsid w:val="00881085"/>
    <w:rsid w:val="008812B3"/>
    <w:rsid w:val="008814BC"/>
    <w:rsid w:val="00881F95"/>
    <w:rsid w:val="00882035"/>
    <w:rsid w:val="00883936"/>
    <w:rsid w:val="00885C37"/>
    <w:rsid w:val="00886E52"/>
    <w:rsid w:val="00886F00"/>
    <w:rsid w:val="00890D78"/>
    <w:rsid w:val="00891261"/>
    <w:rsid w:val="008915A2"/>
    <w:rsid w:val="00893070"/>
    <w:rsid w:val="008930B9"/>
    <w:rsid w:val="008931CB"/>
    <w:rsid w:val="00893DE2"/>
    <w:rsid w:val="00894120"/>
    <w:rsid w:val="008941EB"/>
    <w:rsid w:val="00894739"/>
    <w:rsid w:val="00895AEC"/>
    <w:rsid w:val="00895B47"/>
    <w:rsid w:val="008A0483"/>
    <w:rsid w:val="008A05E7"/>
    <w:rsid w:val="008A0725"/>
    <w:rsid w:val="008A228F"/>
    <w:rsid w:val="008A386C"/>
    <w:rsid w:val="008A3B4B"/>
    <w:rsid w:val="008A40D9"/>
    <w:rsid w:val="008A5862"/>
    <w:rsid w:val="008A64D8"/>
    <w:rsid w:val="008A6A77"/>
    <w:rsid w:val="008A71F6"/>
    <w:rsid w:val="008A768A"/>
    <w:rsid w:val="008B0B2F"/>
    <w:rsid w:val="008B4E47"/>
    <w:rsid w:val="008B7D90"/>
    <w:rsid w:val="008C1AC1"/>
    <w:rsid w:val="008C27B0"/>
    <w:rsid w:val="008C3FD7"/>
    <w:rsid w:val="008C45D1"/>
    <w:rsid w:val="008C50E9"/>
    <w:rsid w:val="008C670A"/>
    <w:rsid w:val="008C6B2C"/>
    <w:rsid w:val="008C7EFD"/>
    <w:rsid w:val="008D05E9"/>
    <w:rsid w:val="008D1209"/>
    <w:rsid w:val="008D17FD"/>
    <w:rsid w:val="008D22D6"/>
    <w:rsid w:val="008D29C5"/>
    <w:rsid w:val="008D3A43"/>
    <w:rsid w:val="008D4100"/>
    <w:rsid w:val="008D527C"/>
    <w:rsid w:val="008D5EF5"/>
    <w:rsid w:val="008D5F2F"/>
    <w:rsid w:val="008D6F99"/>
    <w:rsid w:val="008D740D"/>
    <w:rsid w:val="008E0B66"/>
    <w:rsid w:val="008E18B1"/>
    <w:rsid w:val="008E2BCA"/>
    <w:rsid w:val="008E470C"/>
    <w:rsid w:val="008E529A"/>
    <w:rsid w:val="008E5661"/>
    <w:rsid w:val="008E644B"/>
    <w:rsid w:val="008E675A"/>
    <w:rsid w:val="008E7FD6"/>
    <w:rsid w:val="008F1421"/>
    <w:rsid w:val="008F15CA"/>
    <w:rsid w:val="008F17E5"/>
    <w:rsid w:val="008F4FEC"/>
    <w:rsid w:val="008F66FC"/>
    <w:rsid w:val="008F6D60"/>
    <w:rsid w:val="008F7892"/>
    <w:rsid w:val="008F7E7F"/>
    <w:rsid w:val="009007D8"/>
    <w:rsid w:val="00901696"/>
    <w:rsid w:val="009033A1"/>
    <w:rsid w:val="0090385D"/>
    <w:rsid w:val="0090485A"/>
    <w:rsid w:val="0090714F"/>
    <w:rsid w:val="00913DE1"/>
    <w:rsid w:val="00913EDD"/>
    <w:rsid w:val="00914AF2"/>
    <w:rsid w:val="00915A92"/>
    <w:rsid w:val="00915E08"/>
    <w:rsid w:val="00916C7E"/>
    <w:rsid w:val="009179BF"/>
    <w:rsid w:val="009200E0"/>
    <w:rsid w:val="00920215"/>
    <w:rsid w:val="009204C8"/>
    <w:rsid w:val="00920A84"/>
    <w:rsid w:val="0092175F"/>
    <w:rsid w:val="00924B7A"/>
    <w:rsid w:val="00925006"/>
    <w:rsid w:val="00925144"/>
    <w:rsid w:val="00925C42"/>
    <w:rsid w:val="00926D77"/>
    <w:rsid w:val="00927E46"/>
    <w:rsid w:val="0093006A"/>
    <w:rsid w:val="0093192A"/>
    <w:rsid w:val="009325B5"/>
    <w:rsid w:val="00932AA1"/>
    <w:rsid w:val="00932AC3"/>
    <w:rsid w:val="009332EC"/>
    <w:rsid w:val="00934425"/>
    <w:rsid w:val="00935A86"/>
    <w:rsid w:val="00936056"/>
    <w:rsid w:val="00936523"/>
    <w:rsid w:val="00936A92"/>
    <w:rsid w:val="0093791C"/>
    <w:rsid w:val="00940C97"/>
    <w:rsid w:val="00941E8B"/>
    <w:rsid w:val="009422C3"/>
    <w:rsid w:val="00943459"/>
    <w:rsid w:val="00943DA0"/>
    <w:rsid w:val="00943F40"/>
    <w:rsid w:val="00945381"/>
    <w:rsid w:val="0094572D"/>
    <w:rsid w:val="0094793F"/>
    <w:rsid w:val="00950ABC"/>
    <w:rsid w:val="0095154B"/>
    <w:rsid w:val="00953508"/>
    <w:rsid w:val="0095483D"/>
    <w:rsid w:val="00954CC5"/>
    <w:rsid w:val="00955470"/>
    <w:rsid w:val="009565FA"/>
    <w:rsid w:val="00956844"/>
    <w:rsid w:val="00956D78"/>
    <w:rsid w:val="009603BF"/>
    <w:rsid w:val="009608DE"/>
    <w:rsid w:val="00961A51"/>
    <w:rsid w:val="009622A5"/>
    <w:rsid w:val="00963469"/>
    <w:rsid w:val="00963F9D"/>
    <w:rsid w:val="00965744"/>
    <w:rsid w:val="00965BFC"/>
    <w:rsid w:val="00965E19"/>
    <w:rsid w:val="009664B0"/>
    <w:rsid w:val="0096650B"/>
    <w:rsid w:val="00967238"/>
    <w:rsid w:val="009675B4"/>
    <w:rsid w:val="009706DB"/>
    <w:rsid w:val="00970FE0"/>
    <w:rsid w:val="00971152"/>
    <w:rsid w:val="00976DE2"/>
    <w:rsid w:val="00980D21"/>
    <w:rsid w:val="00981F94"/>
    <w:rsid w:val="009827E5"/>
    <w:rsid w:val="0098287B"/>
    <w:rsid w:val="0098365E"/>
    <w:rsid w:val="00983BA6"/>
    <w:rsid w:val="00984792"/>
    <w:rsid w:val="009848EF"/>
    <w:rsid w:val="009851B1"/>
    <w:rsid w:val="009854FC"/>
    <w:rsid w:val="00985D98"/>
    <w:rsid w:val="00986137"/>
    <w:rsid w:val="00986BE2"/>
    <w:rsid w:val="00990201"/>
    <w:rsid w:val="00993285"/>
    <w:rsid w:val="00994CBE"/>
    <w:rsid w:val="00994E26"/>
    <w:rsid w:val="00995EB9"/>
    <w:rsid w:val="009974AA"/>
    <w:rsid w:val="00997AD7"/>
    <w:rsid w:val="00997D01"/>
    <w:rsid w:val="009A1CC1"/>
    <w:rsid w:val="009A2A3C"/>
    <w:rsid w:val="009A59EF"/>
    <w:rsid w:val="009B4647"/>
    <w:rsid w:val="009B4DF5"/>
    <w:rsid w:val="009B57F4"/>
    <w:rsid w:val="009B59CD"/>
    <w:rsid w:val="009B7248"/>
    <w:rsid w:val="009C0EE4"/>
    <w:rsid w:val="009C160F"/>
    <w:rsid w:val="009C3293"/>
    <w:rsid w:val="009C40AA"/>
    <w:rsid w:val="009C5E32"/>
    <w:rsid w:val="009C6410"/>
    <w:rsid w:val="009C7D50"/>
    <w:rsid w:val="009D0C2D"/>
    <w:rsid w:val="009D472F"/>
    <w:rsid w:val="009E1524"/>
    <w:rsid w:val="009E2082"/>
    <w:rsid w:val="009E2546"/>
    <w:rsid w:val="009E37A8"/>
    <w:rsid w:val="009E3D91"/>
    <w:rsid w:val="009E4A8A"/>
    <w:rsid w:val="009E6ABB"/>
    <w:rsid w:val="009E6E09"/>
    <w:rsid w:val="009E7946"/>
    <w:rsid w:val="009E7FCC"/>
    <w:rsid w:val="009F0365"/>
    <w:rsid w:val="009F03F8"/>
    <w:rsid w:val="009F10FC"/>
    <w:rsid w:val="009F5496"/>
    <w:rsid w:val="009F54D4"/>
    <w:rsid w:val="009F649E"/>
    <w:rsid w:val="009F74C0"/>
    <w:rsid w:val="009F79C7"/>
    <w:rsid w:val="009F7FFA"/>
    <w:rsid w:val="00A003C5"/>
    <w:rsid w:val="00A009C5"/>
    <w:rsid w:val="00A019DD"/>
    <w:rsid w:val="00A023D3"/>
    <w:rsid w:val="00A04AE3"/>
    <w:rsid w:val="00A04B70"/>
    <w:rsid w:val="00A054A4"/>
    <w:rsid w:val="00A06AC5"/>
    <w:rsid w:val="00A07459"/>
    <w:rsid w:val="00A07C69"/>
    <w:rsid w:val="00A1118D"/>
    <w:rsid w:val="00A11357"/>
    <w:rsid w:val="00A1411C"/>
    <w:rsid w:val="00A155B3"/>
    <w:rsid w:val="00A15C66"/>
    <w:rsid w:val="00A15EDB"/>
    <w:rsid w:val="00A17972"/>
    <w:rsid w:val="00A17EC9"/>
    <w:rsid w:val="00A2004E"/>
    <w:rsid w:val="00A210B6"/>
    <w:rsid w:val="00A21872"/>
    <w:rsid w:val="00A22342"/>
    <w:rsid w:val="00A233AF"/>
    <w:rsid w:val="00A23686"/>
    <w:rsid w:val="00A23C43"/>
    <w:rsid w:val="00A24A4E"/>
    <w:rsid w:val="00A24D84"/>
    <w:rsid w:val="00A25283"/>
    <w:rsid w:val="00A2592C"/>
    <w:rsid w:val="00A27011"/>
    <w:rsid w:val="00A27F22"/>
    <w:rsid w:val="00A3048D"/>
    <w:rsid w:val="00A30A55"/>
    <w:rsid w:val="00A33977"/>
    <w:rsid w:val="00A34873"/>
    <w:rsid w:val="00A35176"/>
    <w:rsid w:val="00A36C4D"/>
    <w:rsid w:val="00A36F47"/>
    <w:rsid w:val="00A4046A"/>
    <w:rsid w:val="00A413DC"/>
    <w:rsid w:val="00A42534"/>
    <w:rsid w:val="00A4347F"/>
    <w:rsid w:val="00A4422A"/>
    <w:rsid w:val="00A44FD3"/>
    <w:rsid w:val="00A45A91"/>
    <w:rsid w:val="00A45BC1"/>
    <w:rsid w:val="00A45D29"/>
    <w:rsid w:val="00A47506"/>
    <w:rsid w:val="00A4795A"/>
    <w:rsid w:val="00A5103B"/>
    <w:rsid w:val="00A51081"/>
    <w:rsid w:val="00A51DF6"/>
    <w:rsid w:val="00A53683"/>
    <w:rsid w:val="00A53D91"/>
    <w:rsid w:val="00A5564D"/>
    <w:rsid w:val="00A57060"/>
    <w:rsid w:val="00A60507"/>
    <w:rsid w:val="00A609F1"/>
    <w:rsid w:val="00A60A38"/>
    <w:rsid w:val="00A60E12"/>
    <w:rsid w:val="00A6196B"/>
    <w:rsid w:val="00A62277"/>
    <w:rsid w:val="00A627E7"/>
    <w:rsid w:val="00A6369C"/>
    <w:rsid w:val="00A72B0A"/>
    <w:rsid w:val="00A73266"/>
    <w:rsid w:val="00A75CCB"/>
    <w:rsid w:val="00A77360"/>
    <w:rsid w:val="00A77DB2"/>
    <w:rsid w:val="00A832B0"/>
    <w:rsid w:val="00A838D1"/>
    <w:rsid w:val="00A84686"/>
    <w:rsid w:val="00A873DE"/>
    <w:rsid w:val="00A877CB"/>
    <w:rsid w:val="00A87B80"/>
    <w:rsid w:val="00A87F72"/>
    <w:rsid w:val="00A902BE"/>
    <w:rsid w:val="00A90394"/>
    <w:rsid w:val="00A906BA"/>
    <w:rsid w:val="00A91BB1"/>
    <w:rsid w:val="00A94650"/>
    <w:rsid w:val="00A947D6"/>
    <w:rsid w:val="00A948C9"/>
    <w:rsid w:val="00AA0438"/>
    <w:rsid w:val="00AA1852"/>
    <w:rsid w:val="00AA1E02"/>
    <w:rsid w:val="00AA1FBA"/>
    <w:rsid w:val="00AA2FF3"/>
    <w:rsid w:val="00AA3250"/>
    <w:rsid w:val="00AA360F"/>
    <w:rsid w:val="00AA37E5"/>
    <w:rsid w:val="00AA37F4"/>
    <w:rsid w:val="00AA45A8"/>
    <w:rsid w:val="00AA64B1"/>
    <w:rsid w:val="00AA7318"/>
    <w:rsid w:val="00AA7752"/>
    <w:rsid w:val="00AA78D7"/>
    <w:rsid w:val="00AA7C75"/>
    <w:rsid w:val="00AB0336"/>
    <w:rsid w:val="00AB10A9"/>
    <w:rsid w:val="00AB2BB5"/>
    <w:rsid w:val="00AB2C14"/>
    <w:rsid w:val="00AB44B6"/>
    <w:rsid w:val="00AB63AC"/>
    <w:rsid w:val="00AB6559"/>
    <w:rsid w:val="00AC05B0"/>
    <w:rsid w:val="00AC1971"/>
    <w:rsid w:val="00AC3333"/>
    <w:rsid w:val="00AC3C31"/>
    <w:rsid w:val="00AC53EF"/>
    <w:rsid w:val="00AC6221"/>
    <w:rsid w:val="00AD0651"/>
    <w:rsid w:val="00AD06F6"/>
    <w:rsid w:val="00AD1811"/>
    <w:rsid w:val="00AD20E4"/>
    <w:rsid w:val="00AD2708"/>
    <w:rsid w:val="00AD27C8"/>
    <w:rsid w:val="00AD41F8"/>
    <w:rsid w:val="00AD48D3"/>
    <w:rsid w:val="00AD5F82"/>
    <w:rsid w:val="00AD6DDC"/>
    <w:rsid w:val="00AD73BD"/>
    <w:rsid w:val="00AD7461"/>
    <w:rsid w:val="00AD749B"/>
    <w:rsid w:val="00AE0ADA"/>
    <w:rsid w:val="00AE254B"/>
    <w:rsid w:val="00AE4418"/>
    <w:rsid w:val="00AE4E37"/>
    <w:rsid w:val="00AE62CA"/>
    <w:rsid w:val="00AE76F0"/>
    <w:rsid w:val="00AE7A94"/>
    <w:rsid w:val="00AF2CD4"/>
    <w:rsid w:val="00AF4992"/>
    <w:rsid w:val="00AF5582"/>
    <w:rsid w:val="00AF55E8"/>
    <w:rsid w:val="00AF61A2"/>
    <w:rsid w:val="00AF6A1E"/>
    <w:rsid w:val="00AF7EE6"/>
    <w:rsid w:val="00B00B43"/>
    <w:rsid w:val="00B01880"/>
    <w:rsid w:val="00B02CEE"/>
    <w:rsid w:val="00B03A29"/>
    <w:rsid w:val="00B040E5"/>
    <w:rsid w:val="00B04CC1"/>
    <w:rsid w:val="00B062B0"/>
    <w:rsid w:val="00B0734D"/>
    <w:rsid w:val="00B07404"/>
    <w:rsid w:val="00B150E6"/>
    <w:rsid w:val="00B16766"/>
    <w:rsid w:val="00B17644"/>
    <w:rsid w:val="00B20C4E"/>
    <w:rsid w:val="00B21306"/>
    <w:rsid w:val="00B22190"/>
    <w:rsid w:val="00B22E00"/>
    <w:rsid w:val="00B234C9"/>
    <w:rsid w:val="00B23789"/>
    <w:rsid w:val="00B237A4"/>
    <w:rsid w:val="00B25BE5"/>
    <w:rsid w:val="00B2688C"/>
    <w:rsid w:val="00B26DDE"/>
    <w:rsid w:val="00B30BF5"/>
    <w:rsid w:val="00B310F8"/>
    <w:rsid w:val="00B31293"/>
    <w:rsid w:val="00B32E10"/>
    <w:rsid w:val="00B3331E"/>
    <w:rsid w:val="00B3524A"/>
    <w:rsid w:val="00B363A8"/>
    <w:rsid w:val="00B37E7B"/>
    <w:rsid w:val="00B42482"/>
    <w:rsid w:val="00B42DBE"/>
    <w:rsid w:val="00B43563"/>
    <w:rsid w:val="00B468B3"/>
    <w:rsid w:val="00B52D30"/>
    <w:rsid w:val="00B55B82"/>
    <w:rsid w:val="00B60449"/>
    <w:rsid w:val="00B6202C"/>
    <w:rsid w:val="00B635E6"/>
    <w:rsid w:val="00B654E1"/>
    <w:rsid w:val="00B6756C"/>
    <w:rsid w:val="00B700EF"/>
    <w:rsid w:val="00B702B1"/>
    <w:rsid w:val="00B72323"/>
    <w:rsid w:val="00B73565"/>
    <w:rsid w:val="00B73605"/>
    <w:rsid w:val="00B751FF"/>
    <w:rsid w:val="00B82790"/>
    <w:rsid w:val="00B82A5C"/>
    <w:rsid w:val="00B8510C"/>
    <w:rsid w:val="00B852D0"/>
    <w:rsid w:val="00B862AB"/>
    <w:rsid w:val="00B86FAF"/>
    <w:rsid w:val="00B8756E"/>
    <w:rsid w:val="00B91E49"/>
    <w:rsid w:val="00B935F7"/>
    <w:rsid w:val="00B944EF"/>
    <w:rsid w:val="00B94EBD"/>
    <w:rsid w:val="00B9507C"/>
    <w:rsid w:val="00B96BEC"/>
    <w:rsid w:val="00BA0168"/>
    <w:rsid w:val="00BA13B5"/>
    <w:rsid w:val="00BA3911"/>
    <w:rsid w:val="00BA49ED"/>
    <w:rsid w:val="00BA522F"/>
    <w:rsid w:val="00BA5312"/>
    <w:rsid w:val="00BA53FC"/>
    <w:rsid w:val="00BA58B5"/>
    <w:rsid w:val="00BA7684"/>
    <w:rsid w:val="00BA7B8F"/>
    <w:rsid w:val="00BB0803"/>
    <w:rsid w:val="00BB1689"/>
    <w:rsid w:val="00BB1937"/>
    <w:rsid w:val="00BB2126"/>
    <w:rsid w:val="00BB2E51"/>
    <w:rsid w:val="00BB32D9"/>
    <w:rsid w:val="00BB3D5B"/>
    <w:rsid w:val="00BB447C"/>
    <w:rsid w:val="00BB494E"/>
    <w:rsid w:val="00BB63A4"/>
    <w:rsid w:val="00BB7228"/>
    <w:rsid w:val="00BB75B5"/>
    <w:rsid w:val="00BC066D"/>
    <w:rsid w:val="00BC0EFC"/>
    <w:rsid w:val="00BC28D1"/>
    <w:rsid w:val="00BC2ADB"/>
    <w:rsid w:val="00BC2F6C"/>
    <w:rsid w:val="00BC33C4"/>
    <w:rsid w:val="00BC499F"/>
    <w:rsid w:val="00BC4BCC"/>
    <w:rsid w:val="00BC4D5E"/>
    <w:rsid w:val="00BC4FDA"/>
    <w:rsid w:val="00BC7E50"/>
    <w:rsid w:val="00BD0CC0"/>
    <w:rsid w:val="00BD1DE2"/>
    <w:rsid w:val="00BD2A3B"/>
    <w:rsid w:val="00BD31AC"/>
    <w:rsid w:val="00BD45C6"/>
    <w:rsid w:val="00BD480E"/>
    <w:rsid w:val="00BD5E4A"/>
    <w:rsid w:val="00BD6E3F"/>
    <w:rsid w:val="00BE06C4"/>
    <w:rsid w:val="00BE3B35"/>
    <w:rsid w:val="00BE3B8A"/>
    <w:rsid w:val="00BE54CA"/>
    <w:rsid w:val="00BE5D61"/>
    <w:rsid w:val="00BE61A6"/>
    <w:rsid w:val="00BE61E5"/>
    <w:rsid w:val="00BF112B"/>
    <w:rsid w:val="00BF2395"/>
    <w:rsid w:val="00BF383D"/>
    <w:rsid w:val="00BF4C79"/>
    <w:rsid w:val="00BF4FD3"/>
    <w:rsid w:val="00BF5E14"/>
    <w:rsid w:val="00BF69B0"/>
    <w:rsid w:val="00BF6D8C"/>
    <w:rsid w:val="00BF70C6"/>
    <w:rsid w:val="00BF7589"/>
    <w:rsid w:val="00BF7AAB"/>
    <w:rsid w:val="00BF7B29"/>
    <w:rsid w:val="00C00755"/>
    <w:rsid w:val="00C02119"/>
    <w:rsid w:val="00C02177"/>
    <w:rsid w:val="00C02453"/>
    <w:rsid w:val="00C02F3B"/>
    <w:rsid w:val="00C03C65"/>
    <w:rsid w:val="00C06DE5"/>
    <w:rsid w:val="00C1033D"/>
    <w:rsid w:val="00C109C7"/>
    <w:rsid w:val="00C1106F"/>
    <w:rsid w:val="00C111E4"/>
    <w:rsid w:val="00C11BD4"/>
    <w:rsid w:val="00C12F0A"/>
    <w:rsid w:val="00C15914"/>
    <w:rsid w:val="00C16B4F"/>
    <w:rsid w:val="00C1721B"/>
    <w:rsid w:val="00C17746"/>
    <w:rsid w:val="00C20513"/>
    <w:rsid w:val="00C20C9E"/>
    <w:rsid w:val="00C2417E"/>
    <w:rsid w:val="00C24917"/>
    <w:rsid w:val="00C25464"/>
    <w:rsid w:val="00C25821"/>
    <w:rsid w:val="00C260B3"/>
    <w:rsid w:val="00C26FC4"/>
    <w:rsid w:val="00C27000"/>
    <w:rsid w:val="00C27F26"/>
    <w:rsid w:val="00C30207"/>
    <w:rsid w:val="00C3039C"/>
    <w:rsid w:val="00C308AD"/>
    <w:rsid w:val="00C30C26"/>
    <w:rsid w:val="00C32129"/>
    <w:rsid w:val="00C32FAC"/>
    <w:rsid w:val="00C33686"/>
    <w:rsid w:val="00C33CC5"/>
    <w:rsid w:val="00C34711"/>
    <w:rsid w:val="00C3728A"/>
    <w:rsid w:val="00C413EB"/>
    <w:rsid w:val="00C43AE6"/>
    <w:rsid w:val="00C440FF"/>
    <w:rsid w:val="00C45641"/>
    <w:rsid w:val="00C45B07"/>
    <w:rsid w:val="00C45E83"/>
    <w:rsid w:val="00C46372"/>
    <w:rsid w:val="00C46857"/>
    <w:rsid w:val="00C4712B"/>
    <w:rsid w:val="00C479C3"/>
    <w:rsid w:val="00C50A0D"/>
    <w:rsid w:val="00C52967"/>
    <w:rsid w:val="00C536BC"/>
    <w:rsid w:val="00C53D97"/>
    <w:rsid w:val="00C54ED2"/>
    <w:rsid w:val="00C552C0"/>
    <w:rsid w:val="00C55C83"/>
    <w:rsid w:val="00C55E7E"/>
    <w:rsid w:val="00C56E01"/>
    <w:rsid w:val="00C56FE6"/>
    <w:rsid w:val="00C62096"/>
    <w:rsid w:val="00C62BED"/>
    <w:rsid w:val="00C63267"/>
    <w:rsid w:val="00C6392A"/>
    <w:rsid w:val="00C66C1C"/>
    <w:rsid w:val="00C66F33"/>
    <w:rsid w:val="00C70414"/>
    <w:rsid w:val="00C70593"/>
    <w:rsid w:val="00C71136"/>
    <w:rsid w:val="00C71636"/>
    <w:rsid w:val="00C73C2E"/>
    <w:rsid w:val="00C73F6A"/>
    <w:rsid w:val="00C7609C"/>
    <w:rsid w:val="00C769D0"/>
    <w:rsid w:val="00C77823"/>
    <w:rsid w:val="00C81D2F"/>
    <w:rsid w:val="00C83807"/>
    <w:rsid w:val="00C838C6"/>
    <w:rsid w:val="00C845AC"/>
    <w:rsid w:val="00C847A1"/>
    <w:rsid w:val="00C85141"/>
    <w:rsid w:val="00C85C1A"/>
    <w:rsid w:val="00C8736D"/>
    <w:rsid w:val="00C87660"/>
    <w:rsid w:val="00C87A7D"/>
    <w:rsid w:val="00C90BB4"/>
    <w:rsid w:val="00C90C4A"/>
    <w:rsid w:val="00C90FF6"/>
    <w:rsid w:val="00C91EB6"/>
    <w:rsid w:val="00C91FC4"/>
    <w:rsid w:val="00C935CE"/>
    <w:rsid w:val="00C93B40"/>
    <w:rsid w:val="00C951E7"/>
    <w:rsid w:val="00C9647B"/>
    <w:rsid w:val="00C968C1"/>
    <w:rsid w:val="00CA01A3"/>
    <w:rsid w:val="00CA1373"/>
    <w:rsid w:val="00CA2429"/>
    <w:rsid w:val="00CA2DC9"/>
    <w:rsid w:val="00CA3779"/>
    <w:rsid w:val="00CA547E"/>
    <w:rsid w:val="00CA54BC"/>
    <w:rsid w:val="00CA5661"/>
    <w:rsid w:val="00CA601E"/>
    <w:rsid w:val="00CA6451"/>
    <w:rsid w:val="00CA6A84"/>
    <w:rsid w:val="00CA75F6"/>
    <w:rsid w:val="00CB0D65"/>
    <w:rsid w:val="00CB333E"/>
    <w:rsid w:val="00CB4AE2"/>
    <w:rsid w:val="00CB57F9"/>
    <w:rsid w:val="00CB7D50"/>
    <w:rsid w:val="00CC0CB6"/>
    <w:rsid w:val="00CC1F2B"/>
    <w:rsid w:val="00CC4A6D"/>
    <w:rsid w:val="00CC523E"/>
    <w:rsid w:val="00CC533E"/>
    <w:rsid w:val="00CC61C6"/>
    <w:rsid w:val="00CC731D"/>
    <w:rsid w:val="00CC7DAC"/>
    <w:rsid w:val="00CD0B29"/>
    <w:rsid w:val="00CD1DDD"/>
    <w:rsid w:val="00CD1E68"/>
    <w:rsid w:val="00CD3B40"/>
    <w:rsid w:val="00CD3E4B"/>
    <w:rsid w:val="00CD4046"/>
    <w:rsid w:val="00CD6390"/>
    <w:rsid w:val="00CD64AA"/>
    <w:rsid w:val="00CD659B"/>
    <w:rsid w:val="00CD7665"/>
    <w:rsid w:val="00CD7672"/>
    <w:rsid w:val="00CE0028"/>
    <w:rsid w:val="00CE0664"/>
    <w:rsid w:val="00CE18AF"/>
    <w:rsid w:val="00CE2CB3"/>
    <w:rsid w:val="00CE5D99"/>
    <w:rsid w:val="00CE784A"/>
    <w:rsid w:val="00CF127B"/>
    <w:rsid w:val="00CF15A2"/>
    <w:rsid w:val="00CF28B8"/>
    <w:rsid w:val="00CF2BF9"/>
    <w:rsid w:val="00CF2EF8"/>
    <w:rsid w:val="00CF4D85"/>
    <w:rsid w:val="00D00431"/>
    <w:rsid w:val="00D01C7A"/>
    <w:rsid w:val="00D022D1"/>
    <w:rsid w:val="00D02F64"/>
    <w:rsid w:val="00D0369D"/>
    <w:rsid w:val="00D05B9A"/>
    <w:rsid w:val="00D06AB5"/>
    <w:rsid w:val="00D11006"/>
    <w:rsid w:val="00D123A9"/>
    <w:rsid w:val="00D15C88"/>
    <w:rsid w:val="00D15FF7"/>
    <w:rsid w:val="00D17783"/>
    <w:rsid w:val="00D2001D"/>
    <w:rsid w:val="00D2010B"/>
    <w:rsid w:val="00D20D92"/>
    <w:rsid w:val="00D20ED9"/>
    <w:rsid w:val="00D22593"/>
    <w:rsid w:val="00D2429E"/>
    <w:rsid w:val="00D247A9"/>
    <w:rsid w:val="00D247BF"/>
    <w:rsid w:val="00D25D77"/>
    <w:rsid w:val="00D25E36"/>
    <w:rsid w:val="00D27CC2"/>
    <w:rsid w:val="00D30035"/>
    <w:rsid w:val="00D30C90"/>
    <w:rsid w:val="00D30DB1"/>
    <w:rsid w:val="00D33960"/>
    <w:rsid w:val="00D342D3"/>
    <w:rsid w:val="00D345B1"/>
    <w:rsid w:val="00D34CAB"/>
    <w:rsid w:val="00D34DB3"/>
    <w:rsid w:val="00D34EF9"/>
    <w:rsid w:val="00D3648F"/>
    <w:rsid w:val="00D36E9E"/>
    <w:rsid w:val="00D37425"/>
    <w:rsid w:val="00D422D2"/>
    <w:rsid w:val="00D454C1"/>
    <w:rsid w:val="00D4665E"/>
    <w:rsid w:val="00D46DA6"/>
    <w:rsid w:val="00D47AF9"/>
    <w:rsid w:val="00D47E0B"/>
    <w:rsid w:val="00D5210C"/>
    <w:rsid w:val="00D524ED"/>
    <w:rsid w:val="00D56252"/>
    <w:rsid w:val="00D57660"/>
    <w:rsid w:val="00D619BD"/>
    <w:rsid w:val="00D651BF"/>
    <w:rsid w:val="00D65211"/>
    <w:rsid w:val="00D659D3"/>
    <w:rsid w:val="00D65DB1"/>
    <w:rsid w:val="00D66376"/>
    <w:rsid w:val="00D679F1"/>
    <w:rsid w:val="00D719AC"/>
    <w:rsid w:val="00D72435"/>
    <w:rsid w:val="00D72AC8"/>
    <w:rsid w:val="00D72BBE"/>
    <w:rsid w:val="00D72C98"/>
    <w:rsid w:val="00D73E94"/>
    <w:rsid w:val="00D75E68"/>
    <w:rsid w:val="00D76CCA"/>
    <w:rsid w:val="00D76E07"/>
    <w:rsid w:val="00D77A6D"/>
    <w:rsid w:val="00D77F5C"/>
    <w:rsid w:val="00D8047E"/>
    <w:rsid w:val="00D808D2"/>
    <w:rsid w:val="00D808FB"/>
    <w:rsid w:val="00D80A51"/>
    <w:rsid w:val="00D81147"/>
    <w:rsid w:val="00D81268"/>
    <w:rsid w:val="00D81855"/>
    <w:rsid w:val="00D81C67"/>
    <w:rsid w:val="00D82527"/>
    <w:rsid w:val="00D8311F"/>
    <w:rsid w:val="00D83490"/>
    <w:rsid w:val="00D838B4"/>
    <w:rsid w:val="00D841A7"/>
    <w:rsid w:val="00D848E7"/>
    <w:rsid w:val="00D853FB"/>
    <w:rsid w:val="00D85732"/>
    <w:rsid w:val="00D867E2"/>
    <w:rsid w:val="00D90BF6"/>
    <w:rsid w:val="00D917F9"/>
    <w:rsid w:val="00D91968"/>
    <w:rsid w:val="00D9215A"/>
    <w:rsid w:val="00D92F87"/>
    <w:rsid w:val="00D94152"/>
    <w:rsid w:val="00D9616A"/>
    <w:rsid w:val="00D9674C"/>
    <w:rsid w:val="00D968AB"/>
    <w:rsid w:val="00D97788"/>
    <w:rsid w:val="00D97FC7"/>
    <w:rsid w:val="00DA6C12"/>
    <w:rsid w:val="00DA7A15"/>
    <w:rsid w:val="00DB02BB"/>
    <w:rsid w:val="00DB26B6"/>
    <w:rsid w:val="00DB35A7"/>
    <w:rsid w:val="00DB424C"/>
    <w:rsid w:val="00DB6F75"/>
    <w:rsid w:val="00DC0D2F"/>
    <w:rsid w:val="00DC14B0"/>
    <w:rsid w:val="00DC38ED"/>
    <w:rsid w:val="00DC4013"/>
    <w:rsid w:val="00DC4B3B"/>
    <w:rsid w:val="00DC57EF"/>
    <w:rsid w:val="00DC58AF"/>
    <w:rsid w:val="00DC5DC4"/>
    <w:rsid w:val="00DC5F7A"/>
    <w:rsid w:val="00DC608C"/>
    <w:rsid w:val="00DC63E3"/>
    <w:rsid w:val="00DC656C"/>
    <w:rsid w:val="00DC65E9"/>
    <w:rsid w:val="00DC6E4E"/>
    <w:rsid w:val="00DD129A"/>
    <w:rsid w:val="00DD1445"/>
    <w:rsid w:val="00DD2DD8"/>
    <w:rsid w:val="00DD4011"/>
    <w:rsid w:val="00DD44DB"/>
    <w:rsid w:val="00DD616A"/>
    <w:rsid w:val="00DD7777"/>
    <w:rsid w:val="00DD7D6E"/>
    <w:rsid w:val="00DE116E"/>
    <w:rsid w:val="00DE2AA5"/>
    <w:rsid w:val="00DE5F3C"/>
    <w:rsid w:val="00DF1B45"/>
    <w:rsid w:val="00DF236C"/>
    <w:rsid w:val="00DF243F"/>
    <w:rsid w:val="00DF4126"/>
    <w:rsid w:val="00DF6037"/>
    <w:rsid w:val="00DF71AB"/>
    <w:rsid w:val="00E00FA2"/>
    <w:rsid w:val="00E022A5"/>
    <w:rsid w:val="00E025BC"/>
    <w:rsid w:val="00E030F6"/>
    <w:rsid w:val="00E05586"/>
    <w:rsid w:val="00E05A1C"/>
    <w:rsid w:val="00E05F0E"/>
    <w:rsid w:val="00E10313"/>
    <w:rsid w:val="00E109B8"/>
    <w:rsid w:val="00E10B56"/>
    <w:rsid w:val="00E10DBD"/>
    <w:rsid w:val="00E11BF8"/>
    <w:rsid w:val="00E1295F"/>
    <w:rsid w:val="00E13362"/>
    <w:rsid w:val="00E16128"/>
    <w:rsid w:val="00E1612C"/>
    <w:rsid w:val="00E164F1"/>
    <w:rsid w:val="00E16E27"/>
    <w:rsid w:val="00E17043"/>
    <w:rsid w:val="00E212F0"/>
    <w:rsid w:val="00E22A14"/>
    <w:rsid w:val="00E22A1C"/>
    <w:rsid w:val="00E2550A"/>
    <w:rsid w:val="00E25B99"/>
    <w:rsid w:val="00E26FF1"/>
    <w:rsid w:val="00E27AF0"/>
    <w:rsid w:val="00E27B2F"/>
    <w:rsid w:val="00E31D06"/>
    <w:rsid w:val="00E3211D"/>
    <w:rsid w:val="00E323BC"/>
    <w:rsid w:val="00E33B68"/>
    <w:rsid w:val="00E34020"/>
    <w:rsid w:val="00E3457F"/>
    <w:rsid w:val="00E354CD"/>
    <w:rsid w:val="00E35662"/>
    <w:rsid w:val="00E37B5C"/>
    <w:rsid w:val="00E37E4B"/>
    <w:rsid w:val="00E405C8"/>
    <w:rsid w:val="00E4064D"/>
    <w:rsid w:val="00E41EE4"/>
    <w:rsid w:val="00E434AB"/>
    <w:rsid w:val="00E4353D"/>
    <w:rsid w:val="00E43EC9"/>
    <w:rsid w:val="00E44400"/>
    <w:rsid w:val="00E44B62"/>
    <w:rsid w:val="00E44E36"/>
    <w:rsid w:val="00E52939"/>
    <w:rsid w:val="00E53A07"/>
    <w:rsid w:val="00E5450A"/>
    <w:rsid w:val="00E55357"/>
    <w:rsid w:val="00E575FD"/>
    <w:rsid w:val="00E57ACB"/>
    <w:rsid w:val="00E60088"/>
    <w:rsid w:val="00E608C3"/>
    <w:rsid w:val="00E61CDB"/>
    <w:rsid w:val="00E62E40"/>
    <w:rsid w:val="00E644D7"/>
    <w:rsid w:val="00E64AB3"/>
    <w:rsid w:val="00E66414"/>
    <w:rsid w:val="00E66D6D"/>
    <w:rsid w:val="00E67B95"/>
    <w:rsid w:val="00E70C98"/>
    <w:rsid w:val="00E71110"/>
    <w:rsid w:val="00E7233A"/>
    <w:rsid w:val="00E73568"/>
    <w:rsid w:val="00E73A90"/>
    <w:rsid w:val="00E75303"/>
    <w:rsid w:val="00E75615"/>
    <w:rsid w:val="00E76841"/>
    <w:rsid w:val="00E77C6E"/>
    <w:rsid w:val="00E77E01"/>
    <w:rsid w:val="00E806A6"/>
    <w:rsid w:val="00E824E9"/>
    <w:rsid w:val="00E83CA0"/>
    <w:rsid w:val="00E859B6"/>
    <w:rsid w:val="00E85F5E"/>
    <w:rsid w:val="00E86C55"/>
    <w:rsid w:val="00E8709B"/>
    <w:rsid w:val="00E874BE"/>
    <w:rsid w:val="00E87D0B"/>
    <w:rsid w:val="00E92993"/>
    <w:rsid w:val="00E93951"/>
    <w:rsid w:val="00E95AA2"/>
    <w:rsid w:val="00E963FB"/>
    <w:rsid w:val="00E96B7A"/>
    <w:rsid w:val="00E97496"/>
    <w:rsid w:val="00EA0F7F"/>
    <w:rsid w:val="00EA19B5"/>
    <w:rsid w:val="00EA22F9"/>
    <w:rsid w:val="00EA279F"/>
    <w:rsid w:val="00EA2A80"/>
    <w:rsid w:val="00EA45CD"/>
    <w:rsid w:val="00EA462D"/>
    <w:rsid w:val="00EA70B9"/>
    <w:rsid w:val="00EA7620"/>
    <w:rsid w:val="00EB012F"/>
    <w:rsid w:val="00EB1484"/>
    <w:rsid w:val="00EB6145"/>
    <w:rsid w:val="00EB6697"/>
    <w:rsid w:val="00EB713D"/>
    <w:rsid w:val="00EC02AD"/>
    <w:rsid w:val="00EC0C59"/>
    <w:rsid w:val="00EC2286"/>
    <w:rsid w:val="00EC2C41"/>
    <w:rsid w:val="00EC332D"/>
    <w:rsid w:val="00EC5D7C"/>
    <w:rsid w:val="00EC7A12"/>
    <w:rsid w:val="00ED042B"/>
    <w:rsid w:val="00ED306E"/>
    <w:rsid w:val="00ED465B"/>
    <w:rsid w:val="00ED476D"/>
    <w:rsid w:val="00ED4E4A"/>
    <w:rsid w:val="00ED5967"/>
    <w:rsid w:val="00ED69F2"/>
    <w:rsid w:val="00ED7639"/>
    <w:rsid w:val="00ED7729"/>
    <w:rsid w:val="00ED7F2C"/>
    <w:rsid w:val="00EE0318"/>
    <w:rsid w:val="00EE0376"/>
    <w:rsid w:val="00EE0C51"/>
    <w:rsid w:val="00EE13B5"/>
    <w:rsid w:val="00EE16EB"/>
    <w:rsid w:val="00EE1996"/>
    <w:rsid w:val="00EE2A68"/>
    <w:rsid w:val="00EE2BBE"/>
    <w:rsid w:val="00EE3250"/>
    <w:rsid w:val="00EE3D6B"/>
    <w:rsid w:val="00EE4570"/>
    <w:rsid w:val="00EF11A8"/>
    <w:rsid w:val="00EF462F"/>
    <w:rsid w:val="00EF632A"/>
    <w:rsid w:val="00EF66BA"/>
    <w:rsid w:val="00EF75C8"/>
    <w:rsid w:val="00F0024A"/>
    <w:rsid w:val="00F0029E"/>
    <w:rsid w:val="00F006F6"/>
    <w:rsid w:val="00F00D5A"/>
    <w:rsid w:val="00F01040"/>
    <w:rsid w:val="00F013D2"/>
    <w:rsid w:val="00F03B3D"/>
    <w:rsid w:val="00F03D9F"/>
    <w:rsid w:val="00F04834"/>
    <w:rsid w:val="00F04968"/>
    <w:rsid w:val="00F04DDB"/>
    <w:rsid w:val="00F04E67"/>
    <w:rsid w:val="00F06F4A"/>
    <w:rsid w:val="00F10649"/>
    <w:rsid w:val="00F10D6C"/>
    <w:rsid w:val="00F1213D"/>
    <w:rsid w:val="00F12782"/>
    <w:rsid w:val="00F12FD9"/>
    <w:rsid w:val="00F145C0"/>
    <w:rsid w:val="00F151FB"/>
    <w:rsid w:val="00F1544B"/>
    <w:rsid w:val="00F17B47"/>
    <w:rsid w:val="00F17EEE"/>
    <w:rsid w:val="00F208CC"/>
    <w:rsid w:val="00F21606"/>
    <w:rsid w:val="00F23C9B"/>
    <w:rsid w:val="00F23DC8"/>
    <w:rsid w:val="00F245F0"/>
    <w:rsid w:val="00F2613A"/>
    <w:rsid w:val="00F27675"/>
    <w:rsid w:val="00F27DCE"/>
    <w:rsid w:val="00F310A4"/>
    <w:rsid w:val="00F31148"/>
    <w:rsid w:val="00F33ACE"/>
    <w:rsid w:val="00F3529E"/>
    <w:rsid w:val="00F3540F"/>
    <w:rsid w:val="00F36283"/>
    <w:rsid w:val="00F36DA4"/>
    <w:rsid w:val="00F3788C"/>
    <w:rsid w:val="00F40A04"/>
    <w:rsid w:val="00F41672"/>
    <w:rsid w:val="00F437CE"/>
    <w:rsid w:val="00F449BC"/>
    <w:rsid w:val="00F44BA6"/>
    <w:rsid w:val="00F456A0"/>
    <w:rsid w:val="00F4597A"/>
    <w:rsid w:val="00F46A41"/>
    <w:rsid w:val="00F52CCF"/>
    <w:rsid w:val="00F536AA"/>
    <w:rsid w:val="00F546F9"/>
    <w:rsid w:val="00F54A83"/>
    <w:rsid w:val="00F54C91"/>
    <w:rsid w:val="00F54EB5"/>
    <w:rsid w:val="00F5508E"/>
    <w:rsid w:val="00F552BE"/>
    <w:rsid w:val="00F557A0"/>
    <w:rsid w:val="00F55C11"/>
    <w:rsid w:val="00F56453"/>
    <w:rsid w:val="00F57436"/>
    <w:rsid w:val="00F60AD6"/>
    <w:rsid w:val="00F612AC"/>
    <w:rsid w:val="00F63B35"/>
    <w:rsid w:val="00F64635"/>
    <w:rsid w:val="00F65520"/>
    <w:rsid w:val="00F66702"/>
    <w:rsid w:val="00F719A3"/>
    <w:rsid w:val="00F72CE3"/>
    <w:rsid w:val="00F737B2"/>
    <w:rsid w:val="00F74623"/>
    <w:rsid w:val="00F74AE4"/>
    <w:rsid w:val="00F74FEB"/>
    <w:rsid w:val="00F7526B"/>
    <w:rsid w:val="00F75B52"/>
    <w:rsid w:val="00F75C76"/>
    <w:rsid w:val="00F75F9E"/>
    <w:rsid w:val="00F76A49"/>
    <w:rsid w:val="00F77DEA"/>
    <w:rsid w:val="00F77E24"/>
    <w:rsid w:val="00F8004A"/>
    <w:rsid w:val="00F819E0"/>
    <w:rsid w:val="00F81C5D"/>
    <w:rsid w:val="00F82111"/>
    <w:rsid w:val="00F822E7"/>
    <w:rsid w:val="00F83B9A"/>
    <w:rsid w:val="00F84E59"/>
    <w:rsid w:val="00F86291"/>
    <w:rsid w:val="00F86EDC"/>
    <w:rsid w:val="00F906BC"/>
    <w:rsid w:val="00F90799"/>
    <w:rsid w:val="00F90E9A"/>
    <w:rsid w:val="00F92498"/>
    <w:rsid w:val="00F92657"/>
    <w:rsid w:val="00F92903"/>
    <w:rsid w:val="00F92D04"/>
    <w:rsid w:val="00F938EF"/>
    <w:rsid w:val="00F94CBC"/>
    <w:rsid w:val="00F96A31"/>
    <w:rsid w:val="00F9763E"/>
    <w:rsid w:val="00F977CB"/>
    <w:rsid w:val="00F97A2D"/>
    <w:rsid w:val="00FA07D5"/>
    <w:rsid w:val="00FA21CF"/>
    <w:rsid w:val="00FA29B2"/>
    <w:rsid w:val="00FA3A31"/>
    <w:rsid w:val="00FA3F7D"/>
    <w:rsid w:val="00FA5742"/>
    <w:rsid w:val="00FA5927"/>
    <w:rsid w:val="00FA5A62"/>
    <w:rsid w:val="00FA5EF0"/>
    <w:rsid w:val="00FA7647"/>
    <w:rsid w:val="00FB0202"/>
    <w:rsid w:val="00FB086E"/>
    <w:rsid w:val="00FB09A5"/>
    <w:rsid w:val="00FB0F4D"/>
    <w:rsid w:val="00FB17FF"/>
    <w:rsid w:val="00FB36C8"/>
    <w:rsid w:val="00FB3925"/>
    <w:rsid w:val="00FB3B06"/>
    <w:rsid w:val="00FB4272"/>
    <w:rsid w:val="00FB4409"/>
    <w:rsid w:val="00FB483F"/>
    <w:rsid w:val="00FB544C"/>
    <w:rsid w:val="00FC0593"/>
    <w:rsid w:val="00FC1F4B"/>
    <w:rsid w:val="00FC3279"/>
    <w:rsid w:val="00FC34A2"/>
    <w:rsid w:val="00FC4538"/>
    <w:rsid w:val="00FC536B"/>
    <w:rsid w:val="00FC63C2"/>
    <w:rsid w:val="00FC6536"/>
    <w:rsid w:val="00FD03F8"/>
    <w:rsid w:val="00FD040E"/>
    <w:rsid w:val="00FD296D"/>
    <w:rsid w:val="00FD4118"/>
    <w:rsid w:val="00FD4EA5"/>
    <w:rsid w:val="00FD5453"/>
    <w:rsid w:val="00FD57D7"/>
    <w:rsid w:val="00FD5D25"/>
    <w:rsid w:val="00FD7588"/>
    <w:rsid w:val="00FE1764"/>
    <w:rsid w:val="00FE1FE6"/>
    <w:rsid w:val="00FE3143"/>
    <w:rsid w:val="00FE31B6"/>
    <w:rsid w:val="00FE4FB2"/>
    <w:rsid w:val="00FE73E0"/>
    <w:rsid w:val="00FF0E63"/>
    <w:rsid w:val="00FF1B65"/>
    <w:rsid w:val="00FF1E10"/>
    <w:rsid w:val="00FF3147"/>
    <w:rsid w:val="00FF3331"/>
    <w:rsid w:val="00FF3CD6"/>
    <w:rsid w:val="00FF3F1E"/>
    <w:rsid w:val="00FF420E"/>
    <w:rsid w:val="00FF4350"/>
    <w:rsid w:val="00FF561E"/>
    <w:rsid w:val="00FF598C"/>
    <w:rsid w:val="00FF5F4A"/>
    <w:rsid w:val="00FF5F92"/>
    <w:rsid w:val="00FF70BC"/>
    <w:rsid w:val="00FF754D"/>
    <w:rsid w:val="00FF7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2C54E20"/>
  <w15:docId w15:val="{977A11D3-3D36-421A-9735-CF14DD38B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C3FAE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00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00B43"/>
  </w:style>
  <w:style w:type="paragraph" w:styleId="AltBilgi">
    <w:name w:val="footer"/>
    <w:basedOn w:val="Normal"/>
    <w:link w:val="AltBilgiChar"/>
    <w:uiPriority w:val="99"/>
    <w:unhideWhenUsed/>
    <w:rsid w:val="00B00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00B43"/>
  </w:style>
  <w:style w:type="paragraph" w:styleId="BalonMetni">
    <w:name w:val="Balloon Text"/>
    <w:basedOn w:val="Normal"/>
    <w:link w:val="BalonMetniChar"/>
    <w:uiPriority w:val="99"/>
    <w:semiHidden/>
    <w:unhideWhenUsed/>
    <w:rsid w:val="00B00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00B43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5C3FAE"/>
    <w:rPr>
      <w:color w:val="0000FF"/>
      <w:u w:val="single"/>
    </w:rPr>
  </w:style>
  <w:style w:type="paragraph" w:customStyle="1" w:styleId="copy">
    <w:name w:val="copy"/>
    <w:basedOn w:val="Normal"/>
    <w:rsid w:val="005C3FAE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7A7878"/>
      <w:sz w:val="18"/>
      <w:szCs w:val="18"/>
      <w:lang w:eastAsia="tr-TR"/>
    </w:rPr>
  </w:style>
  <w:style w:type="paragraph" w:styleId="NormalWeb">
    <w:name w:val="Normal (Web)"/>
    <w:basedOn w:val="Normal"/>
    <w:uiPriority w:val="99"/>
    <w:rsid w:val="005C3FA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styleId="Gl">
    <w:name w:val="Strong"/>
    <w:basedOn w:val="VarsaylanParagrafYazTipi"/>
    <w:uiPriority w:val="22"/>
    <w:qFormat/>
    <w:rsid w:val="00AB6559"/>
    <w:rPr>
      <w:b/>
      <w:bCs/>
    </w:rPr>
  </w:style>
  <w:style w:type="paragraph" w:styleId="ListeParagraf">
    <w:name w:val="List Paragraph"/>
    <w:basedOn w:val="Normal"/>
    <w:uiPriority w:val="34"/>
    <w:qFormat/>
    <w:rsid w:val="00AD1811"/>
    <w:pPr>
      <w:spacing w:after="0" w:line="240" w:lineRule="auto"/>
      <w:ind w:left="720"/>
    </w:pPr>
    <w:rPr>
      <w:rFonts w:eastAsiaTheme="minorHAnsi"/>
      <w:lang w:eastAsia="tr-TR"/>
    </w:rPr>
  </w:style>
  <w:style w:type="character" w:customStyle="1" w:styleId="normalchar">
    <w:name w:val="normal__char"/>
    <w:basedOn w:val="VarsaylanParagrafYazTipi"/>
    <w:rsid w:val="00813747"/>
  </w:style>
  <w:style w:type="character" w:styleId="AklamaBavurusu">
    <w:name w:val="annotation reference"/>
    <w:basedOn w:val="VarsaylanParagrafYazTipi"/>
    <w:uiPriority w:val="99"/>
    <w:semiHidden/>
    <w:unhideWhenUsed/>
    <w:rsid w:val="00DE5F3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E5F3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E5F3C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E5F3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E5F3C"/>
    <w:rPr>
      <w:rFonts w:ascii="Calibri" w:eastAsia="Calibri" w:hAnsi="Calibri" w:cs="Times New Roman"/>
      <w:b/>
      <w:bCs/>
      <w:sz w:val="20"/>
      <w:szCs w:val="20"/>
    </w:rPr>
  </w:style>
  <w:style w:type="paragraph" w:styleId="AralkYok">
    <w:name w:val="No Spacing"/>
    <w:basedOn w:val="Normal"/>
    <w:uiPriority w:val="1"/>
    <w:qFormat/>
    <w:rsid w:val="00DC38ED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tr-TR"/>
    </w:rPr>
  </w:style>
  <w:style w:type="paragraph" w:customStyle="1" w:styleId="Gvde">
    <w:name w:val="Gövde"/>
    <w:rsid w:val="001208D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tr-TR"/>
    </w:rPr>
  </w:style>
  <w:style w:type="character" w:customStyle="1" w:styleId="Hyperlink1">
    <w:name w:val="Hyperlink.1"/>
    <w:basedOn w:val="VarsaylanParagrafYazTipi"/>
    <w:rsid w:val="001208D1"/>
    <w:rPr>
      <w:color w:val="0000FF"/>
      <w:sz w:val="18"/>
      <w:szCs w:val="18"/>
      <w:u w:val="single" w:color="0000FF"/>
    </w:rPr>
  </w:style>
  <w:style w:type="character" w:customStyle="1" w:styleId="Hyperlink2">
    <w:name w:val="Hyperlink.2"/>
    <w:basedOn w:val="VarsaylanParagrafYazTipi"/>
    <w:rsid w:val="001208D1"/>
    <w:rPr>
      <w:color w:val="0000FF"/>
      <w:sz w:val="16"/>
      <w:szCs w:val="16"/>
      <w:u w:val="single" w:color="0000FF"/>
    </w:rPr>
  </w:style>
  <w:style w:type="character" w:customStyle="1" w:styleId="apple-converted-space">
    <w:name w:val="apple-converted-space"/>
    <w:basedOn w:val="VarsaylanParagrafYazTipi"/>
    <w:rsid w:val="001421A1"/>
  </w:style>
  <w:style w:type="character" w:styleId="Vurgu">
    <w:name w:val="Emphasis"/>
    <w:basedOn w:val="VarsaylanParagrafYazTipi"/>
    <w:uiPriority w:val="20"/>
    <w:qFormat/>
    <w:rsid w:val="001421A1"/>
    <w:rPr>
      <w:i/>
      <w:iCs/>
    </w:rPr>
  </w:style>
  <w:style w:type="character" w:customStyle="1" w:styleId="s21">
    <w:name w:val="s21"/>
    <w:basedOn w:val="VarsaylanParagrafYazTipi"/>
    <w:rsid w:val="006B45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5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8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15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656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9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6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9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26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7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1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9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19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21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erap@proiletisi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mailto:taner@proiletisim.com" TargetMode="External"/><Relationship Id="rId10" Type="http://schemas.openxmlformats.org/officeDocument/2006/relationships/hyperlink" Target="http://www.zorlupsm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iletix.com" TargetMode="External"/><Relationship Id="rId14" Type="http://schemas.openxmlformats.org/officeDocument/2006/relationships/hyperlink" Target="mailto:inci@proiletisim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FD14A5-5C75-4523-A5F2-4B8063A35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ill &amp; Knowlton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al Türkmen Yılmaz</dc:creator>
  <cp:lastModifiedBy>Sadi Cilingir</cp:lastModifiedBy>
  <cp:revision>82</cp:revision>
  <cp:lastPrinted>2017-05-12T15:51:00Z</cp:lastPrinted>
  <dcterms:created xsi:type="dcterms:W3CDTF">2017-05-18T15:40:00Z</dcterms:created>
  <dcterms:modified xsi:type="dcterms:W3CDTF">2017-05-23T05:38:00Z</dcterms:modified>
</cp:coreProperties>
</file>